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5428" w:rsidRDefault="00C56031">
      <w:pPr>
        <w:pStyle w:val="BodyText"/>
        <w:ind w:left="0"/>
        <w:rPr>
          <w:rFonts w:ascii="Times New Roman"/>
          <w:sz w:val="20"/>
        </w:rPr>
      </w:pPr>
      <w:bookmarkStart w:id="0" w:name="_GoBack"/>
      <w:r>
        <w:rPr>
          <w:noProof/>
          <w:lang w:val="en-GB" w:eastAsia="en-GB"/>
        </w:rPr>
        <w:pict>
          <v:group id="_x0000_s1047" style="position:absolute;margin-left:3.3pt;margin-top:.7pt;width:98.4pt;height:98.4pt;z-index:-251654144;mso-position-horizontal-relative:page" coordorigin="-13,-1175" coordsize="1968,1968">
            <v:shape id="_x0000_s1048" style="position:absolute;left:249;top:-914;width:1706;height:1706" coordorigin="250,-913" coordsize="1706,1706" path="m1955,-913r-1620,l250,-828r,1620l1955,-913xe" fillcolor="#2caabc" stroked="f">
              <v:path arrowok="t"/>
            </v:shape>
            <v:shape id="_x0000_s1049" style="position:absolute;left:-300;top:16094;width:420;height:420" coordorigin="-300,16095" coordsize="420,420" o:spt="100" adj="0,,0" path="m300,-743l,-743m420,-863r,-300e" filled="f" strokecolor="white" strokeweight="1.25pt">
              <v:stroke joinstyle="round"/>
              <v:formulas/>
              <v:path arrowok="t" o:connecttype="segments"/>
            </v:shape>
            <v:shape id="_x0000_s1050" style="position:absolute;left:-300;top:16094;width:420;height:420" coordorigin="-300,16095" coordsize="420,420" o:spt="100" adj="0,,0" path="m300,-743l,-743m420,-863r,-300e" filled="f" strokeweight=".25pt">
              <v:stroke joinstyle="round"/>
              <v:formulas/>
              <v:path arrowok="t" o:connecttype="segments"/>
            </v:shape>
            <w10:wrap anchorx="page"/>
          </v:group>
        </w:pict>
      </w:r>
      <w:bookmarkEnd w:id="0"/>
    </w:p>
    <w:p w:rsidR="009F5428" w:rsidRDefault="009F5428">
      <w:pPr>
        <w:pStyle w:val="BodyText"/>
        <w:ind w:left="0"/>
        <w:rPr>
          <w:rFonts w:ascii="Times New Roman"/>
          <w:sz w:val="20"/>
        </w:rPr>
      </w:pPr>
    </w:p>
    <w:p w:rsidR="009F5428" w:rsidRDefault="009F5428">
      <w:pPr>
        <w:pStyle w:val="BodyText"/>
        <w:ind w:left="0"/>
        <w:rPr>
          <w:rFonts w:ascii="Times New Roman"/>
          <w:sz w:val="20"/>
        </w:rPr>
      </w:pPr>
    </w:p>
    <w:p w:rsidR="009F5428" w:rsidRDefault="009F5428">
      <w:pPr>
        <w:pStyle w:val="BodyText"/>
        <w:ind w:left="0"/>
        <w:rPr>
          <w:rFonts w:ascii="Times New Roman"/>
          <w:sz w:val="20"/>
        </w:rPr>
      </w:pPr>
    </w:p>
    <w:p w:rsidR="009F5428" w:rsidRPr="00905E97" w:rsidRDefault="00C56031" w:rsidP="00B20C71">
      <w:pPr>
        <w:spacing w:before="240" w:line="560" w:lineRule="exact"/>
        <w:rPr>
          <w:rFonts w:ascii="Times New Roman"/>
          <w:sz w:val="19"/>
          <w:szCs w:val="18"/>
        </w:rPr>
      </w:pPr>
      <w:r>
        <w:rPr>
          <w:rFonts w:ascii="Frutiger LT Std 55 Roman" w:hAnsi="Frutiger LT Std 55 Roman"/>
          <w:noProof/>
          <w:color w:val="2CAABC"/>
          <w:sz w:val="56"/>
          <w:szCs w:val="56"/>
          <w:lang w:val="en-GB" w:eastAsia="en-GB"/>
        </w:rPr>
        <w:pict>
          <v:group id="Group 20" o:spid="_x0000_s1051" style="position:absolute;margin-left:457.7pt;margin-top:11.95pt;width:28.25pt;height:37.1pt;z-index:251670016;mso-position-horizontal-relative:page" coordorigin="8372,-23" coordsize="700,9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2" o:spid="_x0000_s1052" type="#_x0000_t75" style="position:absolute;left:8519;top:-23;width:322;height: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MKrTBAAAA2wAAAA8AAABkcnMvZG93bnJldi54bWxET89rwjAUvg/8H8ITdikztZQpnVFkIHjw&#10;sFl7fzTPpti81Caz3X9vDoMdP77fm91kO/GgwbeOFSwXKQji2umWGwWX8vC2BuEDssbOMSn4JQ+7&#10;7exlg4V2I3/T4xwaEUPYF6jAhNAXUvrakEW/cD1x5K5usBgiHBqpBxxjuO1klqbv0mLLscFgT5+G&#10;6tv5xyo4hWuVV+Ze5kmbLB2v9onPv5R6nU/7DxCBpvAv/nMftYIsro9f4g+Q2y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LMKrTBAAAA2wAAAA8AAAAAAAAAAAAAAAAAnwIA&#10;AGRycy9kb3ducmV2LnhtbFBLBQYAAAAABAAEAPcAAACNAwAAAAA=&#10;">
              <v:imagedata r:id="rId5" o:title=""/>
            </v:shape>
            <v:shape id="Freeform 21" o:spid="_x0000_s1053" style="position:absolute;left:8371;top:191;width:700;height:705;visibility:visible;mso-wrap-style:square;v-text-anchor:top" coordsize="700,7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0i1cQA&#10;AADbAAAADwAAAGRycy9kb3ducmV2LnhtbESPwWrDMBBE74X+g9hCLiWWo4MprpUQUkJzCm0S6HVj&#10;bS1Ta2UsJXb+PioUehxm581OtZpcJ640hNazhkWWgyCuvWm50XA6bucvIEJENth5Jg03CrBaPj5U&#10;WBo/8iddD7ERCcKhRA02xr6UMtSWHIbM98TJ+/aDw5jk0Egz4JjgrpMqzwvpsOXUYLGnjaX653Bx&#10;6Y2dfTZvl+LrvXCF2qrz2PT7D61nT9P6FUSkKf4f/6V3RoNawO+WBAC5v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9ItXEAAAA2wAAAA8AAAAAAAAAAAAAAAAAmAIAAGRycy9k&#10;b3ducmV2LnhtbFBLBQYAAAAABAAEAPUAAACJAwAAAAA=&#10;" path="m699,467r-6,-17l681,422,669,393r-6,-19l663,358r,-7l664,327r3,-36l673,364r8,-13l685,339r3,-15l689,299r,-4l688,291r-2,-31l685,259,673,230,652,208r-4,-2l647,481r-12,33l603,561r-33,42l558,617,500,606r-60,-8l498,553r44,-41l587,460r-6,-8l573,437r-7,-14l564,414r,-5l567,390r5,-6l568,382,556,370,536,351r,115l519,496r-42,44l434,580r-19,16l344,593r-51,5l318,466r13,-64l338,378r4,-3l411,376r4,-1l463,370r40,20l536,466r,-115l534,350,517,309r-6,-35l510,259r20,56l554,356r22,25l587,391r17,20l623,436r16,26l647,481r,-275l625,194r-2,-1l608,190r-14,-1l582,190r-11,2l542,194r-27,l494,193r-16,l384,179,325,111,309,91,293,68,282,49r,360l279,491r-7,81l270,600r-29,8l250,585r17,-48l265,536,229,515r,32l229,574r-10,11l193,585,182,574r,-27l193,536r26,l229,547r,-32l201,499,141,358,128,326,113,291r-4,-9l92,242r2,-1l105,237r11,-4l126,230r22,11l177,272r27,33l221,324r12,6l243,333r9,1l260,334r,-1l255,330,227,292r-9,-40l219,238r1,-19l222,206r9,56l248,305r17,29l274,345r1,2l276,349r1,2l282,402r,7l282,49,272,30,251,3,229,,203,10,172,23r-15,5l119,42r-10,4l106,48r1,10l107,64r11,11l121,76r13,4l209,99r4,10l214,120r-4,18l200,171r-5,28l197,220r3,13l202,238r-10,-8l155,205r-25,-4l93,211,53,229,17,252,,264r2,18l23,328,43,317r-7,-2l31,308r,-18l38,282r20,l65,290r,11l68,295r6,-4l91,291r8,8l99,318r-8,8l80,326r4,3l87,334r,17l80,358r-19,l53,351r,-12l53,337r,-1l33,345r20,41l110,358r1,l173,506r-27,87l212,617r-3,1l164,652r-21,52l169,679r25,-15l231,653r64,-13l388,630r94,1l569,637r69,9l666,650r17,l693,650r3,-1l670,644r-17,-4l641,637r-16,-4l614,630r-25,-6l595,620r4,-9l617,585r35,-47l685,492r14,-25e" fillcolor="#c2a203" stroked="f">
              <v:path arrowok="t" o:connecttype="custom" o:connectlocs="669,585;664,519;685,531;688,483;652,400;603,753;440,790;581,644;564,601;556,562;477,732;293,790;342,567;503,582;517,501;554,548;623,628;625,386;582,382;494,385;309,283;279,683;250,777;229,739;182,766;229,739;128,518;94,433;148,433;233,522;260,525;219,430;248,497;276,541;282,241;203,202;109,238;118,267;213,301;195,391;192,422;53,421;23,520;31,482;65,493;99,491;80,518;80,550;53,529;110,550;212,809;169,871;388,822;666,842;670,836;614,822;617,777" o:connectangles="0,0,0,0,0,0,0,0,0,0,0,0,0,0,0,0,0,0,0,0,0,0,0,0,0,0,0,0,0,0,0,0,0,0,0,0,0,0,0,0,0,0,0,0,0,0,0,0,0,0,0,0,0,0,0,0,0"/>
            </v:shape>
            <w10:wrap anchorx="page"/>
          </v:group>
        </w:pict>
      </w:r>
      <w:r>
        <w:rPr>
          <w:rFonts w:ascii="Frutiger LT Std 55 Roman" w:hAnsi="Frutiger LT Std 55 Roman"/>
          <w:noProof/>
          <w:color w:val="2CAABC"/>
          <w:sz w:val="56"/>
          <w:szCs w:val="56"/>
          <w:lang w:val="en-GB" w:eastAsia="en-GB"/>
        </w:rPr>
        <w:pict>
          <v:group id="Group 13" o:spid="_x0000_s1054" style="position:absolute;margin-left:498.3pt;margin-top:17.45pt;width:90.5pt;height:27.9pt;z-index:251671040;mso-position-horizontal-relative:page" coordorigin="9238,109" coordsize="2240,6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">
            <v:shape id="Picture 19" o:spid="_x0000_s1055" type="#_x0000_t75" style="position:absolute;left:9246;top:113;width:200;height:1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Vet6TDAAAA2wAAAA8AAABkcnMvZG93bnJldi54bWxET0trAjEQvgv+hzBCb262tS2ybhQtFXoR&#10;qi54HTezD5pMlk2qW3+9KRR6m4/vOflqsEZcqPetYwWPSQqCuHS65VpBcdxO5yB8QNZoHJOCH/Kw&#10;Wo5HOWbaXXlPl0OoRQxhn6GCJoQuk9KXDVn0ieuII1e53mKIsK+l7vEaw62RT2n6Ki22HBsa7Oit&#10;ofLr8G0VzNvPmdlvTpV518/bl/J82xX6ptTDZFgvQAQawr/4z/2h4/wZ/P4SD5DL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1V63pMMAAADbAAAADwAAAAAAAAAAAAAAAACf&#10;AgAAZHJzL2Rvd25yZXYueG1sUEsFBgAAAAAEAAQA9wAAAI8DAAAAAA==&#10;">
              <v:imagedata r:id="rId6" o:title=""/>
            </v:shape>
            <v:shape id="Picture 18" o:spid="_x0000_s1056" type="#_x0000_t75" style="position:absolute;left:9480;top:113;width:209;height: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URmNDBAAAA2wAAAA8AAABkcnMvZG93bnJldi54bWxET0trAjEQvhf8D2EKvdVsH0i7NYostRRv&#10;WqH0Nmymu7GbSUiipv/eCIK3+fieM51nO4gDhWgcK3gYVyCIW6cNdwq2X8v7FxAxIWscHJOCf4ow&#10;n41uplhrd+Q1HTapEyWEY40K+pR8LWVse7IYx84TF+7XBYupwNBJHfBYwu0gH6tqIi0aLg09emp6&#10;av82e6ugyU9N699fJ7vvvNqaj/XPLhiv1N1tXryBSJTTVXxxf+oy/xnOv5QD5OwE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URmNDBAAAA2wAAAA8AAAAAAAAAAAAAAAAAnwIA&#10;AGRycy9kb3ducmV2LnhtbFBLBQYAAAAABAAEAPcAAACNAwAAAAA=&#10;">
              <v:imagedata r:id="rId7" o:title=""/>
            </v:shape>
            <v:shape id="AutoShape 17" o:spid="_x0000_s1057" style="position:absolute;left:9238;top:109;width:1755;height:691;visibility:visible;mso-wrap-style:square;v-text-anchor:top" coordsize="1755,69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lRDMMA&#10;AADbAAAADwAAAGRycy9kb3ducmV2LnhtbERPS2vCQBC+F/wPywje6iaCbUmzCSKIHjxYW6i9TbKT&#10;B8nOhuyq6b/vFgq9zcf3nDSfTC9uNLrWsoJ4GYEgLq1uuVbw8b57fAHhPLLG3jIp+CYHeTZ7SDHR&#10;9s5vdDv7WoQQdgkqaLwfEild2ZBBt7QDceAqOxr0AY611CPeQ7jp5SqKnqTBlkNDgwNtGyq789Uo&#10;2HfdV3F5Pl52qy7uTfVZxKdTodRiPm1eQXia/L/4z33QYf4afn8JB8js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lRDMMAAADbAAAADwAAAAAAAAAAAAAAAACYAgAAZHJzL2Rv&#10;d25yZXYueG1sUEsFBgAAAAAEAAQA9QAAAIgDAAAAAA==&#10;" adj="0,,0" path="m299,561l283,508,244,471,193,443,143,417,104,386,88,343r7,-32l114,288r28,-14l178,270r32,2l235,278r22,12l280,309r,-39l280,247r-28,-1l195,244r-28,-1l111,250,63,272,31,308,19,359r15,51l73,446r51,28l175,501r39,33l229,581r-7,35l201,642r-31,17l131,664,81,658,45,641,19,619,,597r,71l29,677r34,7l97,689r30,2l189,682r39,-18l244,657r39,-41l299,561m533,5r-50,l491,15r,170l483,195r50,l525,185r,-170l533,5m734,254r-99,l645,273r4,22l651,319r,23l651,447r,19l650,485r-1,20l648,524r-5,53l626,618r-33,25l540,652r-53,-8l451,621,430,585r-8,-48l422,342r1,-23l424,295r5,-22l439,254r-99,l349,273r5,22l356,319r,23l356,577r11,53l397,665r45,20l500,691r47,-4l583,676r30,-15l626,652r11,-7l641,641r3,-4l648,637r1,1l649,641r-3,43l734,680r-9,-18l720,640r,-3l718,616r,-23l718,342r,-23l720,295r5,-22l734,254m755,5r-46,l710,8r1,4l711,16r-7,30l687,86r-19,40l655,155r-2,5l651,164r-4,l645,161r-2,-5l630,121,616,86,587,16r-2,-4l583,5r-40,l549,15r20,38l587,97r17,45l624,197r28,l660,180r7,-16l679,139,700,96,723,54,748,15,755,5m916,166r-14,8l886,180r-16,3l852,183r-42,l810,103r9,l839,103r23,-2l882,96r12,-8l897,86r-22,1l853,88r-43,l810,17r34,l860,17r15,2l888,22r11,6l898,17,897,5,769,5r8,10l777,156r,11l775,177r-2,10l768,195r119,l900,194r10,l912,183r4,-17m1126,195r-10,-7l1109,182r-7,-7l1095,168r-58,-65l1031,96r10,-4l1051,88r17,-12l1081,61r5,-19l1082,26,1072,14r-1,-1l1053,5r-1,l1052,48r-3,19l1038,81r-17,8l997,92r-5,l986,92r-5,-1l981,23r,-9l999,14r22,1l1038,20r11,10l1052,48r,-43l1028,2r-21,l962,4,939,5r8,10l947,164r-1,11l944,185r-7,10l989,195r-8,-10l981,103r13,2l1003,109r7,7l1065,179r8,10l1080,195r46,m1162,680r-20,-17l1127,649r-13,-14l1100,618,983,472,972,458r20,-10l1011,439r35,-26l1071,379r10,-42l1073,301r-20,-27l1052,272r-36,-18l1014,254r,96l1007,392r-21,31l951,442r-47,6l893,448r-11,l871,446r,-151l871,284r1,-10l907,274r44,3l985,287r22,23l1014,350r,-96l967,247r-44,1l834,253r-46,1l798,273r4,22l804,318r,293l802,634r-5,23l785,680r102,l878,661r-5,-22l871,616r,-5l871,472r26,5l915,486r15,16l1039,643r12,15l1065,670r16,7l1101,680r61,m1276,142r-16,-33l1224,89,1187,72,1171,45r3,-15l1184,20r14,-6l1216,12r16,1l1245,16r11,5l1267,30r,-18l1267,2r-14,l1225,r-15,l1182,3r-23,10l1142,29r-6,23l1153,84r36,19l1225,122r17,29l1238,167r-10,12l1212,186r-19,2l1168,185r-18,-7l1137,168r-10,-10l1127,190r15,4l1158,197r17,2l1191,200r30,-4l1241,188r8,-3l1269,167r7,-25m1356,5r-50,l1314,15r,170l1306,195r50,l1348,185r,-170l1356,5t187,675l1523,663r-14,-14l1495,635r-14,-17l1365,472r-12,-14l1373,448r19,-9l1427,413r25,-34l1462,337r-7,-36l1434,274r-1,-2l1397,254r-7,-1l1390,350r-7,42l1361,423r-34,19l1279,448r-11,l1257,448r-11,-2l1246,295r1,-11l1248,274r34,l1327,277r34,10l1382,310r8,40l1390,253r-42,-6l1304,248r-89,5l1169,254r10,19l1184,295r1,23l1186,611r-2,23l1178,657r-12,23l1268,680r-9,-19l1254,639r-2,-23l1252,611r,-139l1278,477r18,9l1311,502r110,141l1433,658r13,12l1462,677r20,3l1543,680m1754,5r-46,l1712,9r1,3l1713,26r-8,14l1697,52r-25,37l1668,94r-2,5l1660,99r-1,-5l1657,90r-6,-18l1641,52,1630,33,1619,16r-6,-8l1610,5r-42,l1565,5r-182,l1376,26r9,-5l1393,20r58,l1451,185r-8,10l1492,195r-8,-10l1484,20r40,l1537,19r13,-2l1561,13r6,-6l1577,15r12,14l1602,46r12,18l1624,81r8,17l1637,114r2,15l1639,185r-8,10l1681,195r-8,-10l1673,144r2,-26l1682,99r1,-1l1695,79,1754,5e" fillcolor="#003e7e" stroked="f">
              <v:stroke joinstyle="round"/>
              <v:formulas/>
              <v:path arrowok="t" o:connecttype="custom" o:connectlocs="95,420;280,379;19,468;201,751;29,786;299,670;525,124;651,556;540,761;429,382;367,739;637,754;725,771;725,382;687,195;630,230;587,206;723,163;810,292;875,196;899,137;773,296;1116,297;1068,185;1052,157;981,132;1028,111;937,304;1073,298;983,581;1053,383;904,557;951,386;788,363;887,789;930,611;1260,218;1232,122;1210,109;1242,260;1127,267;1249,294;1356,304;1481,727;1455,410;1327,551;1282,383;1215,362;1166,789;1296,595;1754,114;1668,203;1619,125;1393,129;1537,128;1624,190;1673,253" o:connectangles="0,0,0,0,0,0,0,0,0,0,0,0,0,0,0,0,0,0,0,0,0,0,0,0,0,0,0,0,0,0,0,0,0,0,0,0,0,0,0,0,0,0,0,0,0,0,0,0,0,0,0,0,0,0,0,0,0"/>
            </v:shape>
            <v:shape id="Picture 16" o:spid="_x0000_s1058" type="#_x0000_t75" style="position:absolute;left:11087;top:109;width:229;height:2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meFrBAAAA2wAAAA8AAABkcnMvZG93bnJldi54bWxET01rAjEQvRf8D2EEbzXrHqxsjVIVwYuU&#10;bi29Dpvp7rLJZEmirv/eCEJv83ifs1wP1ogL+dA6VjCbZiCIK6dbrhWcvvevCxAhIms0jknBjQKs&#10;V6OXJRbaXfmLLmWsRQrhUKCCJsa+kDJUDVkMU9cTJ+7PeYsxQV9L7fGawq2ReZbNpcWWU0ODPW0b&#10;qrrybBW8mfJ43IZPb/aL36772eT6tMuVmoyHj3cQkYb4L366DzrNn8Pjl3SAXN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meFrBAAAA2wAAAA8AAAAAAAAAAAAAAAAAnwIA&#10;AGRycy9kb3ducmV2LnhtbFBLBQYAAAAABAAEAPcAAACNAwAAAAA=&#10;">
              <v:imagedata r:id="rId8" o:title=""/>
            </v:shape>
            <v:shape id="Picture 15" o:spid="_x0000_s1059" type="#_x0000_t75" style="position:absolute;left:11346;top:113;width:132;height: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2YtBu+AAAA2wAAAA8AAABkcnMvZG93bnJldi54bWxET82KwjAQvgu+QxjBm6Yq7ErXtIgo6N7W&#10;9QGGZGyLzaQ00Vaf3giCt/n4fmeV97YWN2p95VjBbJqAINbOVFwoOP3vJksQPiAbrB2Tgjt5yLPh&#10;YIWpcR3/0e0YChFD2KeooAyhSaX0uiSLfuoa4sidXWsxRNgW0rTYxXBby3mSfEmLFceGEhvalKQv&#10;x6tV8OhooTd80cvtrz89wtUd6plTajzq1z8gAvXhI3679ybO/4bXL/EAmT0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H2YtBu+AAAA2wAAAA8AAAAAAAAAAAAAAAAAnwIAAGRy&#10;cy9kb3ducmV2LnhtbFBLBQYAAAAABAAEAPcAAACKAwAAAAA=&#10;">
              <v:imagedata r:id="rId9" o:title=""/>
            </v:shape>
            <v:shape id="AutoShape 14" o:spid="_x0000_s1060" style="position:absolute;left:10787;top:362;width:655;height:427;visibility:visible;mso-wrap-style:square;v-text-anchor:top" coordsize="655,42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8Y/wcQA&#10;AADbAAAADwAAAGRycy9kb3ducmV2LnhtbESPQWvCQBCF74X+h2UK3uomHqSkrsEWCkWUopVCb2N2&#10;TILZ2bC7avTXO4dCb/OY9715MysH16kzhdh6NpCPM1DElbct1wZ23x/PL6BiQrbYeSYDV4pQzh8f&#10;ZlhYf+ENnbepVhLCsUADTUp9oXWsGnIYx74nlt3BB4dJZKi1DXiRcNfpSZZNtcOW5UKDPb03VB23&#10;Jyc1Jie8tvufr2UVVvH2lve7Nf0aM3oaFq+gEg3p3/xHf1rhpKz8IgPo+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GP8HEAAAA2wAAAA8AAAAAAAAAAAAAAAAAmAIAAGRycy9k&#10;b3ducmV2LnhtbFBLBQYAAAAABAAEAPUAAACJAwAAAAA=&#10;" adj="0,,0" path="m297,361r-29,18l237,391r-34,6l169,399r-85,l84,220r19,l143,219r45,-4l229,204r22,-18l258,182r-43,2l171,186r-44,l84,186,84,26r69,l185,28r29,3l240,39r22,12l261,26,259,,2,r9,19l16,41r2,23l18,87r,252l18,362r-3,23l9,407,,426r213,l232,426r18,-1l283,423r5,-24l297,361m654,l561,r9,8l572,16r,11l570,44r-8,20l552,85r-13,21l489,187r-7,12l477,210r-11,l465,200,444,151,425,108,405,65,384,25,376,13,367,5,356,1,339,,276,r23,23l324,54r25,37l373,131r20,40l410,208r10,35l424,278r,61l424,362r-2,23l418,407r-10,19l507,426r-9,-19l493,385r-2,-23l491,339r,-28l496,253r14,-43l511,208r25,-42l654,e" fillcolor="#003e7e" stroked="f">
              <v:stroke joinstyle="round"/>
              <v:formulas/>
              <v:path arrowok="t" o:connecttype="custom" o:connectlocs="268,742;203,760;84,762;103,583;188,578;251,549;215,547;127,549;84,389;185,391;240,402;261,389;2,363;16,404;18,450;18,725;9,770;213,789;250,788;288,762;654,363;570,371;572,390;562,427;539,469;482,562;466,573;444,514;405,428;376,376;356,364;276,363;324,417;373,494;410,571;424,641;424,725;418,770;507,789;493,748;491,702;496,616;511,571;654,363" o:connectangles="0,0,0,0,0,0,0,0,0,0,0,0,0,0,0,0,0,0,0,0,0,0,0,0,0,0,0,0,0,0,0,0,0,0,0,0,0,0,0,0,0,0,0,0"/>
            </v:shape>
            <w10:wrap anchorx="page"/>
          </v:group>
        </w:pict>
      </w:r>
      <w:r w:rsidR="005D5554">
        <w:rPr>
          <w:rFonts w:ascii="Times New Roman"/>
          <w:sz w:val="19"/>
          <w:szCs w:val="18"/>
        </w:rPr>
        <w:t xml:space="preserve">                           </w:t>
      </w:r>
      <w:r w:rsidR="00374725" w:rsidRPr="005D5554">
        <w:rPr>
          <w:rFonts w:ascii="Frutiger LT Std 55 Roman" w:hAnsi="Frutiger LT Std 55 Roman"/>
          <w:color w:val="2CAABC"/>
          <w:sz w:val="56"/>
          <w:szCs w:val="56"/>
        </w:rPr>
        <w:t xml:space="preserve">SPLASH </w:t>
      </w:r>
      <w:r w:rsidR="005D5554" w:rsidRPr="005D5554">
        <w:rPr>
          <w:rFonts w:ascii="Frutiger LT Std 55 Roman" w:hAnsi="Frutiger LT Std 55 Roman"/>
          <w:color w:val="2CAABC"/>
          <w:sz w:val="56"/>
          <w:szCs w:val="56"/>
        </w:rPr>
        <w:t>Introduction to</w:t>
      </w:r>
    </w:p>
    <w:p w:rsidR="009F5428" w:rsidRPr="00C27957" w:rsidRDefault="005D5554" w:rsidP="00B20C71">
      <w:pPr>
        <w:spacing w:line="700" w:lineRule="exact"/>
        <w:ind w:left="1270"/>
        <w:rPr>
          <w:rFonts w:ascii="Frutiger LT Std 55 Roman" w:hAnsi="Frutiger LT Std 55 Roman"/>
          <w:color w:val="FF5200"/>
          <w:sz w:val="56"/>
          <w:szCs w:val="56"/>
        </w:rPr>
      </w:pPr>
      <w:r w:rsidRPr="00C27957">
        <w:rPr>
          <w:rFonts w:ascii="Frutiger LT Std 55 Roman" w:hAnsi="Frutiger LT Std 55 Roman"/>
          <w:color w:val="FF5200"/>
          <w:sz w:val="56"/>
          <w:szCs w:val="56"/>
        </w:rPr>
        <w:t xml:space="preserve">Grammar </w:t>
      </w:r>
    </w:p>
    <w:p w:rsidR="00D90A69" w:rsidRPr="000862DA" w:rsidRDefault="00D90A69" w:rsidP="00B20C71">
      <w:pPr>
        <w:spacing w:before="240"/>
        <w:rPr>
          <w:rFonts w:ascii="Perpetua MT Std"/>
          <w:sz w:val="60"/>
          <w:szCs w:val="60"/>
        </w:rPr>
        <w:sectPr w:rsidR="00D90A69" w:rsidRPr="000862DA">
          <w:type w:val="continuous"/>
          <w:pgSz w:w="12750" w:h="17680"/>
          <w:pgMar w:top="0" w:right="0" w:bottom="0" w:left="0" w:header="720" w:footer="720" w:gutter="0"/>
          <w:cols w:space="720"/>
        </w:sectPr>
      </w:pPr>
    </w:p>
    <w:p w:rsidR="0073548B" w:rsidRDefault="0073548B" w:rsidP="0073548B">
      <w:pPr>
        <w:pStyle w:val="BodyText"/>
        <w:spacing w:line="276" w:lineRule="auto"/>
        <w:ind w:left="1270" w:right="136"/>
        <w:rPr>
          <w:color w:val="231F20"/>
        </w:rPr>
      </w:pPr>
    </w:p>
    <w:p w:rsidR="00C673F5" w:rsidRPr="00C673F5" w:rsidRDefault="00C673F5" w:rsidP="00C673F5">
      <w:pPr>
        <w:pStyle w:val="BodyText"/>
        <w:spacing w:line="276" w:lineRule="auto"/>
        <w:ind w:left="1270" w:right="136"/>
        <w:rPr>
          <w:color w:val="231F20"/>
          <w:sz w:val="10"/>
          <w:szCs w:val="10"/>
        </w:rPr>
      </w:pPr>
      <w:r>
        <w:rPr>
          <w:color w:val="231F20"/>
          <w:sz w:val="20"/>
          <w:szCs w:val="20"/>
        </w:rPr>
        <w:t xml:space="preserve">At </w:t>
      </w:r>
      <w:r>
        <w:rPr>
          <w:noProof/>
          <w:color w:val="231F20"/>
          <w:sz w:val="20"/>
          <w:szCs w:val="20"/>
        </w:rPr>
        <w:t>university,</w:t>
      </w:r>
      <w:r>
        <w:rPr>
          <w:color w:val="231F20"/>
          <w:sz w:val="20"/>
          <w:szCs w:val="20"/>
        </w:rPr>
        <w:t xml:space="preserve"> you need to invest a little more time on your written work. You do not use the same language as you would in your emails, </w:t>
      </w:r>
      <w:r>
        <w:rPr>
          <w:noProof/>
          <w:color w:val="231F20"/>
          <w:sz w:val="20"/>
          <w:szCs w:val="20"/>
        </w:rPr>
        <w:t>texts,</w:t>
      </w:r>
      <w:r>
        <w:rPr>
          <w:color w:val="231F20"/>
          <w:sz w:val="20"/>
          <w:szCs w:val="20"/>
        </w:rPr>
        <w:t xml:space="preserve"> and chat room conversations.   Pay attention to detail; avoid making common grammar mistakes that can look unprofessional, give a poor impression of your ability, and make it difficult to read. It could make a difference to your grades. Here are some of the most common mistakes that students make. Look at the examples given in each case.</w:t>
      </w:r>
    </w:p>
    <w:p w:rsidR="009F5428" w:rsidRPr="00C673F5" w:rsidRDefault="009F5428" w:rsidP="0073548B">
      <w:pPr>
        <w:pStyle w:val="BodyText"/>
        <w:spacing w:line="276" w:lineRule="auto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ListParagraph"/>
        <w:numPr>
          <w:ilvl w:val="0"/>
          <w:numId w:val="3"/>
        </w:numPr>
        <w:tabs>
          <w:tab w:val="left" w:pos="1469"/>
        </w:tabs>
        <w:spacing w:line="240" w:lineRule="auto"/>
        <w:ind w:firstLine="0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Articles (a, an or the)</w:t>
      </w:r>
    </w:p>
    <w:p w:rsidR="009F5428" w:rsidRPr="00C673F5" w:rsidRDefault="00374725" w:rsidP="00C673F5">
      <w:pPr>
        <w:pStyle w:val="BodyText"/>
        <w:spacing w:before="26"/>
        <w:ind w:left="1270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Most singular nouns will need an article in front of them.</w:t>
      </w:r>
    </w:p>
    <w:p w:rsidR="009F5428" w:rsidRPr="00C673F5" w:rsidRDefault="00374725" w:rsidP="00C673F5">
      <w:pPr>
        <w:pStyle w:val="BodyText"/>
        <w:spacing w:before="26"/>
        <w:ind w:left="1270" w:right="-18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 xml:space="preserve">We use ‘a/an’ for something which is not specific or has been mentioned previously (a </w:t>
      </w:r>
      <w:r w:rsidRPr="00C673F5">
        <w:rPr>
          <w:color w:val="231F20"/>
          <w:spacing w:val="-5"/>
          <w:sz w:val="20"/>
          <w:szCs w:val="20"/>
        </w:rPr>
        <w:t xml:space="preserve">car, </w:t>
      </w:r>
      <w:r w:rsidRPr="00C673F5">
        <w:rPr>
          <w:color w:val="231F20"/>
          <w:sz w:val="20"/>
          <w:szCs w:val="20"/>
        </w:rPr>
        <w:t>an accident) and ‘the’ for a specific or unique item or one which has been mentioned before</w:t>
      </w:r>
      <w:r w:rsidRPr="00C673F5">
        <w:rPr>
          <w:color w:val="231F20"/>
          <w:spacing w:val="-4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(the</w:t>
      </w:r>
      <w:r w:rsidRPr="00C673F5">
        <w:rPr>
          <w:color w:val="231F20"/>
          <w:spacing w:val="-1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car I saw earlier).</w:t>
      </w:r>
    </w:p>
    <w:p w:rsidR="009F5428" w:rsidRPr="00C673F5" w:rsidRDefault="00342E49" w:rsidP="00C673F5">
      <w:pPr>
        <w:pStyle w:val="BodyText"/>
        <w:ind w:left="1270"/>
        <w:rPr>
          <w:sz w:val="20"/>
          <w:szCs w:val="20"/>
        </w:rPr>
      </w:pPr>
      <w:r w:rsidRPr="00C673F5">
        <w:rPr>
          <w:rFonts w:ascii="Segoe UI Symbol" w:hAnsi="Segoe UI Symbol" w:cs="Segoe UI Symbol"/>
          <w:color w:val="231F20"/>
          <w:sz w:val="20"/>
          <w:szCs w:val="20"/>
        </w:rPr>
        <w:t>✗</w:t>
      </w:r>
      <w:r w:rsidRPr="00C673F5">
        <w:rPr>
          <w:color w:val="231F20"/>
          <w:sz w:val="20"/>
          <w:szCs w:val="20"/>
        </w:rPr>
        <w:t xml:space="preserve"> </w:t>
      </w:r>
      <w:proofErr w:type="gramStart"/>
      <w:r w:rsidRPr="00C673F5">
        <w:rPr>
          <w:color w:val="231F20"/>
          <w:sz w:val="20"/>
          <w:szCs w:val="20"/>
        </w:rPr>
        <w:t>This</w:t>
      </w:r>
      <w:proofErr w:type="gramEnd"/>
      <w:r w:rsidR="00374725" w:rsidRPr="00C673F5">
        <w:rPr>
          <w:color w:val="231F20"/>
          <w:sz w:val="20"/>
          <w:szCs w:val="20"/>
        </w:rPr>
        <w:t xml:space="preserve"> essay will focus on key issue for transport industry; that</w:t>
      </w:r>
      <w:r w:rsidRPr="00C673F5">
        <w:rPr>
          <w:sz w:val="20"/>
          <w:szCs w:val="20"/>
        </w:rPr>
        <w:t xml:space="preserve"> </w:t>
      </w:r>
      <w:r w:rsidR="00374725" w:rsidRPr="00C673F5">
        <w:rPr>
          <w:color w:val="231F20"/>
          <w:sz w:val="20"/>
          <w:szCs w:val="20"/>
        </w:rPr>
        <w:t>of Britain’s ever expanding population.</w:t>
      </w:r>
    </w:p>
    <w:p w:rsidR="009F5428" w:rsidRPr="00C673F5" w:rsidRDefault="00374725" w:rsidP="00C673F5">
      <w:pPr>
        <w:pStyle w:val="ListParagraph"/>
        <w:numPr>
          <w:ilvl w:val="0"/>
          <w:numId w:val="2"/>
        </w:numPr>
        <w:tabs>
          <w:tab w:val="left" w:pos="1469"/>
        </w:tabs>
        <w:spacing w:line="240" w:lineRule="auto"/>
        <w:ind w:hanging="198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is essay will focus on a key issue for the transport</w:t>
      </w:r>
    </w:p>
    <w:p w:rsidR="009F5428" w:rsidRPr="00C673F5" w:rsidRDefault="00374725" w:rsidP="00C673F5">
      <w:pPr>
        <w:pStyle w:val="BodyText"/>
        <w:spacing w:before="23"/>
        <w:ind w:left="1468"/>
        <w:rPr>
          <w:sz w:val="10"/>
          <w:szCs w:val="10"/>
        </w:rPr>
      </w:pPr>
      <w:proofErr w:type="gramStart"/>
      <w:r w:rsidRPr="00C673F5">
        <w:rPr>
          <w:color w:val="231F20"/>
          <w:sz w:val="20"/>
          <w:szCs w:val="20"/>
        </w:rPr>
        <w:t>industry</w:t>
      </w:r>
      <w:proofErr w:type="gramEnd"/>
      <w:r w:rsidRPr="00C673F5">
        <w:rPr>
          <w:color w:val="231F20"/>
          <w:sz w:val="20"/>
          <w:szCs w:val="20"/>
        </w:rPr>
        <w:t>; that of Britain’s ever expanding population.</w:t>
      </w:r>
    </w:p>
    <w:p w:rsidR="009F5428" w:rsidRPr="00C673F5" w:rsidRDefault="009F5428" w:rsidP="00C673F5">
      <w:pPr>
        <w:pStyle w:val="BodyText"/>
        <w:spacing w:before="10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ListParagraph"/>
        <w:numPr>
          <w:ilvl w:val="0"/>
          <w:numId w:val="3"/>
        </w:numPr>
        <w:tabs>
          <w:tab w:val="left" w:pos="1469"/>
        </w:tabs>
        <w:spacing w:before="1" w:line="240" w:lineRule="auto"/>
        <w:ind w:firstLine="0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Subject and verb agreement</w:t>
      </w:r>
    </w:p>
    <w:p w:rsidR="009F5428" w:rsidRPr="00C673F5" w:rsidRDefault="00342E49" w:rsidP="00C673F5">
      <w:pPr>
        <w:pStyle w:val="BodyText"/>
        <w:ind w:left="1270"/>
        <w:rPr>
          <w:sz w:val="20"/>
          <w:szCs w:val="20"/>
        </w:rPr>
      </w:pPr>
      <w:r w:rsidRPr="00C673F5">
        <w:rPr>
          <w:rFonts w:ascii="Segoe UI Symbol" w:hAnsi="Segoe UI Symbol" w:cs="Segoe UI Symbol"/>
          <w:color w:val="231F20"/>
          <w:sz w:val="20"/>
          <w:szCs w:val="20"/>
        </w:rPr>
        <w:t>✗</w:t>
      </w:r>
      <w:r w:rsidRPr="00C673F5">
        <w:rPr>
          <w:color w:val="231F20"/>
          <w:sz w:val="20"/>
          <w:szCs w:val="20"/>
        </w:rPr>
        <w:t xml:space="preserve"> </w:t>
      </w:r>
      <w:proofErr w:type="gramStart"/>
      <w:r w:rsidRPr="00C673F5">
        <w:rPr>
          <w:color w:val="231F20"/>
          <w:sz w:val="20"/>
          <w:szCs w:val="20"/>
        </w:rPr>
        <w:t>Recently</w:t>
      </w:r>
      <w:proofErr w:type="gramEnd"/>
      <w:r w:rsidR="00374725" w:rsidRPr="00C673F5">
        <w:rPr>
          <w:color w:val="231F20"/>
          <w:sz w:val="20"/>
          <w:szCs w:val="20"/>
        </w:rPr>
        <w:t>, the number of websites offering essays for sale</w:t>
      </w:r>
      <w:r w:rsidRPr="00C673F5">
        <w:rPr>
          <w:sz w:val="20"/>
          <w:szCs w:val="20"/>
        </w:rPr>
        <w:t xml:space="preserve"> </w:t>
      </w:r>
      <w:r w:rsidR="00374725" w:rsidRPr="00C673F5">
        <w:rPr>
          <w:color w:val="231F20"/>
          <w:sz w:val="20"/>
          <w:szCs w:val="20"/>
        </w:rPr>
        <w:t>have increased dramatically</w:t>
      </w:r>
    </w:p>
    <w:p w:rsidR="009F5428" w:rsidRPr="00C673F5" w:rsidRDefault="00374725" w:rsidP="00C673F5">
      <w:pPr>
        <w:pStyle w:val="ListParagraph"/>
        <w:numPr>
          <w:ilvl w:val="0"/>
          <w:numId w:val="2"/>
        </w:numPr>
        <w:tabs>
          <w:tab w:val="left" w:pos="1469"/>
        </w:tabs>
        <w:spacing w:line="240" w:lineRule="auto"/>
        <w:ind w:hanging="198"/>
        <w:rPr>
          <w:sz w:val="10"/>
          <w:szCs w:val="10"/>
        </w:rPr>
      </w:pPr>
      <w:r w:rsidRPr="00C673F5">
        <w:rPr>
          <w:color w:val="231F20"/>
          <w:spacing w:val="-3"/>
          <w:sz w:val="20"/>
          <w:szCs w:val="20"/>
        </w:rPr>
        <w:t>Recently,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the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number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of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websites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offering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essays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for</w:t>
      </w:r>
      <w:r w:rsidRPr="00C673F5">
        <w:rPr>
          <w:color w:val="231F20"/>
          <w:spacing w:val="-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sale</w:t>
      </w:r>
      <w:r w:rsidRPr="00C673F5">
        <w:rPr>
          <w:color w:val="231F20"/>
          <w:spacing w:val="-4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has</w:t>
      </w:r>
      <w:r w:rsidR="00342E49" w:rsidRPr="00C673F5">
        <w:rPr>
          <w:color w:val="231F20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increased dramatically.</w:t>
      </w:r>
    </w:p>
    <w:p w:rsidR="009F5428" w:rsidRPr="00C673F5" w:rsidRDefault="009F5428" w:rsidP="00C673F5">
      <w:pPr>
        <w:pStyle w:val="BodyText"/>
        <w:spacing w:before="11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BodyText"/>
        <w:ind w:left="1270" w:right="238"/>
        <w:rPr>
          <w:sz w:val="10"/>
          <w:szCs w:val="10"/>
        </w:rPr>
      </w:pPr>
      <w:r w:rsidRPr="00C673F5">
        <w:rPr>
          <w:color w:val="231F20"/>
          <w:sz w:val="20"/>
          <w:szCs w:val="20"/>
        </w:rPr>
        <w:t>The number is the subject of this sentence; it is singular (one thing or ‘it’), therefore, it takes the verb ‘has’.</w:t>
      </w:r>
      <w:r w:rsidR="00C673F5">
        <w:rPr>
          <w:color w:val="231F20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We say it has or</w:t>
      </w:r>
      <w:r w:rsidR="00C673F5">
        <w:rPr>
          <w:color w:val="231F20"/>
          <w:sz w:val="20"/>
          <w:szCs w:val="20"/>
        </w:rPr>
        <w:t xml:space="preserve"> they have, it does or they do </w:t>
      </w:r>
      <w:r w:rsidRPr="00C673F5">
        <w:rPr>
          <w:color w:val="231F20"/>
          <w:sz w:val="20"/>
          <w:szCs w:val="20"/>
        </w:rPr>
        <w:t>etc.</w:t>
      </w:r>
    </w:p>
    <w:p w:rsidR="009F5428" w:rsidRPr="00C673F5" w:rsidRDefault="009F5428" w:rsidP="00C673F5">
      <w:pPr>
        <w:pStyle w:val="BodyText"/>
        <w:spacing w:before="3"/>
        <w:ind w:left="0"/>
        <w:rPr>
          <w:sz w:val="10"/>
          <w:szCs w:val="10"/>
        </w:rPr>
      </w:pPr>
    </w:p>
    <w:p w:rsidR="00342E49" w:rsidRPr="00C673F5" w:rsidRDefault="00374725" w:rsidP="00C673F5">
      <w:pPr>
        <w:pStyle w:val="ListParagraph"/>
        <w:numPr>
          <w:ilvl w:val="0"/>
          <w:numId w:val="3"/>
        </w:numPr>
        <w:tabs>
          <w:tab w:val="left" w:pos="1469"/>
        </w:tabs>
        <w:spacing w:line="240" w:lineRule="auto"/>
        <w:ind w:right="89" w:firstLine="0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 xml:space="preserve">Singular (one) and plural (more than one) </w:t>
      </w:r>
    </w:p>
    <w:p w:rsidR="009F5428" w:rsidRPr="00C673F5" w:rsidRDefault="00374725" w:rsidP="00C673F5">
      <w:pPr>
        <w:pStyle w:val="ListParagraph"/>
        <w:tabs>
          <w:tab w:val="left" w:pos="1469"/>
        </w:tabs>
        <w:spacing w:line="240" w:lineRule="auto"/>
        <w:ind w:left="1270" w:right="89" w:firstLine="0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Nouns are either grammatically singular or grammatically</w:t>
      </w:r>
      <w:r w:rsidR="00342E49" w:rsidRPr="00C673F5">
        <w:rPr>
          <w:color w:val="231F20"/>
          <w:spacing w:val="-4"/>
          <w:sz w:val="20"/>
          <w:szCs w:val="20"/>
        </w:rPr>
        <w:t xml:space="preserve"> </w:t>
      </w:r>
      <w:r w:rsidR="00A33E64" w:rsidRPr="00C673F5">
        <w:rPr>
          <w:color w:val="231F20"/>
          <w:sz w:val="20"/>
          <w:szCs w:val="20"/>
        </w:rPr>
        <w:t xml:space="preserve">plural. </w:t>
      </w:r>
      <w:r w:rsidRPr="00C673F5">
        <w:rPr>
          <w:color w:val="231F20"/>
          <w:sz w:val="20"/>
          <w:szCs w:val="20"/>
        </w:rPr>
        <w:t>Plural nouns usually have an ‘s’, ‘</w:t>
      </w:r>
      <w:proofErr w:type="spellStart"/>
      <w:r w:rsidRPr="00C673F5">
        <w:rPr>
          <w:color w:val="231F20"/>
          <w:sz w:val="20"/>
          <w:szCs w:val="20"/>
        </w:rPr>
        <w:t>es</w:t>
      </w:r>
      <w:proofErr w:type="spellEnd"/>
      <w:r w:rsidRPr="00C673F5">
        <w:rPr>
          <w:color w:val="231F20"/>
          <w:sz w:val="20"/>
          <w:szCs w:val="20"/>
        </w:rPr>
        <w:t>’ or ‘</w:t>
      </w:r>
      <w:proofErr w:type="spellStart"/>
      <w:r w:rsidRPr="00C673F5">
        <w:rPr>
          <w:color w:val="231F20"/>
          <w:sz w:val="20"/>
          <w:szCs w:val="20"/>
        </w:rPr>
        <w:t>ies</w:t>
      </w:r>
      <w:proofErr w:type="spellEnd"/>
      <w:r w:rsidRPr="00C673F5">
        <w:rPr>
          <w:color w:val="231F20"/>
          <w:sz w:val="20"/>
          <w:szCs w:val="20"/>
        </w:rPr>
        <w:t>’ to indicate that you are writing about more than one</w:t>
      </w:r>
      <w:r w:rsidRPr="00C673F5">
        <w:rPr>
          <w:color w:val="231F20"/>
          <w:spacing w:val="-8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thing.</w:t>
      </w:r>
    </w:p>
    <w:p w:rsidR="009F5428" w:rsidRPr="00C673F5" w:rsidRDefault="00A33E64" w:rsidP="00C673F5">
      <w:pPr>
        <w:pStyle w:val="BodyText"/>
        <w:ind w:left="1270"/>
        <w:rPr>
          <w:sz w:val="20"/>
          <w:szCs w:val="20"/>
        </w:rPr>
      </w:pPr>
      <w:r w:rsidRPr="00C673F5">
        <w:rPr>
          <w:rFonts w:ascii="Segoe UI Symbol" w:hAnsi="Segoe UI Symbol" w:cs="Segoe UI Symbol"/>
          <w:color w:val="231F20"/>
          <w:sz w:val="20"/>
          <w:szCs w:val="20"/>
        </w:rPr>
        <w:t>✗</w:t>
      </w:r>
      <w:r w:rsidRPr="00C673F5">
        <w:rPr>
          <w:color w:val="231F20"/>
          <w:sz w:val="20"/>
          <w:szCs w:val="20"/>
        </w:rPr>
        <w:t xml:space="preserve"> </w:t>
      </w:r>
      <w:proofErr w:type="gramStart"/>
      <w:r w:rsidRPr="00C673F5">
        <w:rPr>
          <w:color w:val="231F20"/>
          <w:sz w:val="20"/>
          <w:szCs w:val="20"/>
        </w:rPr>
        <w:t>There</w:t>
      </w:r>
      <w:proofErr w:type="gramEnd"/>
      <w:r w:rsidR="00374725" w:rsidRPr="00C673F5">
        <w:rPr>
          <w:color w:val="231F20"/>
          <w:sz w:val="20"/>
          <w:szCs w:val="20"/>
        </w:rPr>
        <w:t xml:space="preserve"> are many country which have not yet signed up to the</w:t>
      </w:r>
      <w:r w:rsidRPr="00C673F5">
        <w:rPr>
          <w:sz w:val="20"/>
          <w:szCs w:val="20"/>
        </w:rPr>
        <w:t xml:space="preserve"> </w:t>
      </w:r>
      <w:r w:rsidR="00374725" w:rsidRPr="00C673F5">
        <w:rPr>
          <w:color w:val="231F20"/>
          <w:sz w:val="20"/>
          <w:szCs w:val="20"/>
        </w:rPr>
        <w:t>Kyoto agreement.</w:t>
      </w:r>
    </w:p>
    <w:p w:rsidR="009F5428" w:rsidRPr="00C673F5" w:rsidRDefault="00374725" w:rsidP="00C673F5">
      <w:pPr>
        <w:pStyle w:val="ListParagraph"/>
        <w:numPr>
          <w:ilvl w:val="0"/>
          <w:numId w:val="2"/>
        </w:numPr>
        <w:tabs>
          <w:tab w:val="left" w:pos="1469"/>
        </w:tabs>
        <w:spacing w:line="240" w:lineRule="auto"/>
        <w:ind w:hanging="198"/>
        <w:rPr>
          <w:sz w:val="10"/>
          <w:szCs w:val="10"/>
        </w:rPr>
      </w:pPr>
      <w:r w:rsidRPr="00C673F5">
        <w:rPr>
          <w:color w:val="231F20"/>
          <w:sz w:val="20"/>
          <w:szCs w:val="20"/>
        </w:rPr>
        <w:t>There are many countries which have not yet signed up</w:t>
      </w:r>
      <w:r w:rsidRPr="00C673F5">
        <w:rPr>
          <w:color w:val="231F20"/>
          <w:spacing w:val="-9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to</w:t>
      </w:r>
      <w:r w:rsidR="00A33E64" w:rsidRPr="00C673F5">
        <w:rPr>
          <w:color w:val="231F20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the Kyoto agreement.</w:t>
      </w:r>
    </w:p>
    <w:p w:rsidR="009F5428" w:rsidRPr="00C673F5" w:rsidRDefault="009F5428" w:rsidP="00C673F5">
      <w:pPr>
        <w:pStyle w:val="BodyText"/>
        <w:spacing w:before="10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ListParagraph"/>
        <w:numPr>
          <w:ilvl w:val="0"/>
          <w:numId w:val="3"/>
        </w:numPr>
        <w:tabs>
          <w:tab w:val="left" w:pos="1469"/>
        </w:tabs>
        <w:spacing w:line="240" w:lineRule="auto"/>
        <w:ind w:firstLine="0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Spelling</w:t>
      </w:r>
    </w:p>
    <w:p w:rsidR="00A33E64" w:rsidRPr="00C673F5" w:rsidRDefault="00374725" w:rsidP="00C673F5">
      <w:pPr>
        <w:pStyle w:val="BodyText"/>
        <w:ind w:left="1270" w:right="136"/>
        <w:rPr>
          <w:color w:val="231F20"/>
          <w:sz w:val="10"/>
          <w:szCs w:val="10"/>
        </w:rPr>
      </w:pPr>
      <w:r w:rsidRPr="00C673F5">
        <w:rPr>
          <w:color w:val="231F20"/>
          <w:sz w:val="20"/>
          <w:szCs w:val="20"/>
        </w:rPr>
        <w:t xml:space="preserve">Always spell-check your work; many spelling errors can be picked up and corrected via the spell-check function on your computer. </w:t>
      </w:r>
      <w:r w:rsidR="00A33E64" w:rsidRPr="00C673F5">
        <w:rPr>
          <w:color w:val="231F20"/>
          <w:sz w:val="20"/>
          <w:szCs w:val="20"/>
        </w:rPr>
        <w:t>T</w:t>
      </w:r>
      <w:r w:rsidRPr="00C673F5">
        <w:rPr>
          <w:color w:val="231F20"/>
          <w:sz w:val="20"/>
          <w:szCs w:val="20"/>
        </w:rPr>
        <w:t xml:space="preserve">here are many words that are commonly confused with others which may look or sound </w:t>
      </w:r>
      <w:r w:rsidRPr="00C673F5">
        <w:rPr>
          <w:color w:val="231F20"/>
          <w:spacing w:val="-3"/>
          <w:sz w:val="20"/>
          <w:szCs w:val="20"/>
        </w:rPr>
        <w:t xml:space="preserve">similar. </w:t>
      </w:r>
      <w:r w:rsidRPr="00C673F5">
        <w:rPr>
          <w:color w:val="231F20"/>
          <w:sz w:val="20"/>
          <w:szCs w:val="20"/>
        </w:rPr>
        <w:t>Unfortunately, your spell-checker will not know which word you want in these cases. If in doubt, use a dictionary</w:t>
      </w:r>
      <w:r w:rsidR="00A33E64" w:rsidRPr="00C673F5">
        <w:rPr>
          <w:color w:val="231F20"/>
          <w:sz w:val="20"/>
          <w:szCs w:val="20"/>
        </w:rPr>
        <w:t>, as well as read your work backwards.</w:t>
      </w:r>
    </w:p>
    <w:p w:rsidR="0073548B" w:rsidRPr="00C673F5" w:rsidRDefault="0073548B" w:rsidP="00C673F5">
      <w:pPr>
        <w:pStyle w:val="BodyText"/>
        <w:ind w:left="0"/>
        <w:rPr>
          <w:color w:val="231F20"/>
          <w:sz w:val="10"/>
          <w:szCs w:val="10"/>
        </w:rPr>
      </w:pPr>
    </w:p>
    <w:p w:rsidR="009F5428" w:rsidRPr="00C673F5" w:rsidRDefault="00374725" w:rsidP="00C673F5">
      <w:pPr>
        <w:pStyle w:val="BodyText"/>
        <w:spacing w:before="30"/>
        <w:ind w:left="1270" w:right="136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Commonly confused words</w:t>
      </w:r>
    </w:p>
    <w:p w:rsidR="009F5428" w:rsidRPr="00C673F5" w:rsidRDefault="00374725" w:rsidP="00C673F5">
      <w:pPr>
        <w:pStyle w:val="BodyText"/>
        <w:spacing w:before="30"/>
        <w:ind w:left="1270" w:right="136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Using then instead of than</w:t>
      </w:r>
    </w:p>
    <w:p w:rsidR="00D90A69" w:rsidRPr="00C673F5" w:rsidRDefault="00A33E64" w:rsidP="00C673F5">
      <w:pPr>
        <w:pStyle w:val="BodyText"/>
        <w:ind w:left="1270" w:right="136"/>
        <w:rPr>
          <w:sz w:val="20"/>
          <w:szCs w:val="20"/>
        </w:rPr>
      </w:pPr>
      <w:r w:rsidRPr="00C673F5">
        <w:rPr>
          <w:rFonts w:ascii="Segoe UI Symbol" w:hAnsi="Segoe UI Symbol" w:cs="Segoe UI Symbol"/>
          <w:b/>
          <w:color w:val="231F20"/>
          <w:sz w:val="20"/>
          <w:szCs w:val="20"/>
        </w:rPr>
        <w:t>✗</w:t>
      </w:r>
      <w:r w:rsidRPr="00C673F5">
        <w:rPr>
          <w:color w:val="231F20"/>
          <w:sz w:val="20"/>
          <w:szCs w:val="20"/>
        </w:rPr>
        <w:t xml:space="preserve"> </w:t>
      </w:r>
      <w:proofErr w:type="gramStart"/>
      <w:r w:rsidRPr="00C673F5">
        <w:rPr>
          <w:color w:val="231F20"/>
          <w:sz w:val="20"/>
          <w:szCs w:val="20"/>
        </w:rPr>
        <w:t>The</w:t>
      </w:r>
      <w:proofErr w:type="gramEnd"/>
      <w:r w:rsidR="00374725" w:rsidRPr="00C673F5">
        <w:rPr>
          <w:color w:val="231F20"/>
          <w:sz w:val="20"/>
          <w:szCs w:val="20"/>
        </w:rPr>
        <w:t xml:space="preserve"> accounting department had more problems </w:t>
      </w:r>
      <w:proofErr w:type="spellStart"/>
      <w:r w:rsidR="00374725" w:rsidRPr="00C673F5">
        <w:rPr>
          <w:color w:val="231F20"/>
          <w:sz w:val="20"/>
          <w:szCs w:val="20"/>
        </w:rPr>
        <w:t>then</w:t>
      </w:r>
      <w:proofErr w:type="spellEnd"/>
      <w:r w:rsidR="00374725" w:rsidRPr="00C673F5">
        <w:rPr>
          <w:color w:val="231F20"/>
          <w:sz w:val="20"/>
          <w:szCs w:val="20"/>
        </w:rPr>
        <w:t xml:space="preserve"> the</w:t>
      </w:r>
      <w:r w:rsidR="00C673F5">
        <w:rPr>
          <w:sz w:val="20"/>
          <w:szCs w:val="20"/>
        </w:rPr>
        <w:t xml:space="preserve"> </w:t>
      </w:r>
      <w:r w:rsidR="00374725" w:rsidRPr="00C673F5">
        <w:rPr>
          <w:color w:val="231F20"/>
          <w:sz w:val="20"/>
          <w:szCs w:val="20"/>
        </w:rPr>
        <w:t>previous year.</w:t>
      </w:r>
    </w:p>
    <w:p w:rsidR="0073548B" w:rsidRPr="005D5554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ind w:left="1468" w:right="136" w:hanging="198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e accounting department had more problems than</w:t>
      </w:r>
      <w:r w:rsidRPr="00C673F5">
        <w:rPr>
          <w:color w:val="231F20"/>
          <w:spacing w:val="-8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the</w:t>
      </w:r>
      <w:r w:rsidR="00C673F5">
        <w:rPr>
          <w:color w:val="231F20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previous year.</w:t>
      </w:r>
    </w:p>
    <w:p w:rsidR="00657DA9" w:rsidRDefault="00657DA9" w:rsidP="00C673F5">
      <w:pPr>
        <w:pStyle w:val="BodyText"/>
        <w:spacing w:before="1"/>
        <w:ind w:left="187"/>
        <w:rPr>
          <w:b/>
          <w:color w:val="231F20"/>
          <w:sz w:val="20"/>
          <w:szCs w:val="20"/>
        </w:rPr>
      </w:pPr>
    </w:p>
    <w:p w:rsidR="004D47F3" w:rsidRDefault="004D47F3" w:rsidP="00C673F5">
      <w:pPr>
        <w:pStyle w:val="BodyText"/>
        <w:spacing w:before="1"/>
        <w:ind w:left="187"/>
        <w:rPr>
          <w:b/>
          <w:color w:val="231F20"/>
          <w:sz w:val="20"/>
          <w:szCs w:val="20"/>
        </w:rPr>
      </w:pPr>
    </w:p>
    <w:p w:rsidR="009F5428" w:rsidRPr="00C673F5" w:rsidRDefault="00374725" w:rsidP="00C673F5">
      <w:pPr>
        <w:pStyle w:val="BodyText"/>
        <w:spacing w:before="1"/>
        <w:ind w:left="187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Confusing affect (verb) with effect (noun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Climate change will affect some regions more than</w:t>
      </w:r>
      <w:r w:rsidRPr="00C673F5">
        <w:rPr>
          <w:color w:val="231F20"/>
          <w:spacing w:val="-13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others.</w:t>
      </w:r>
    </w:p>
    <w:p w:rsidR="009F5428" w:rsidRPr="00C673F5" w:rsidRDefault="00374725" w:rsidP="00C673F5">
      <w:pPr>
        <w:pStyle w:val="BodyText"/>
        <w:spacing w:before="27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(</w:t>
      </w:r>
      <w:proofErr w:type="gramStart"/>
      <w:r w:rsidRPr="00C673F5">
        <w:rPr>
          <w:color w:val="231F20"/>
          <w:sz w:val="20"/>
          <w:szCs w:val="20"/>
        </w:rPr>
        <w:t>verb</w:t>
      </w:r>
      <w:proofErr w:type="gramEnd"/>
      <w:r w:rsidRPr="00C673F5">
        <w:rPr>
          <w:color w:val="231F20"/>
          <w:sz w:val="20"/>
          <w:szCs w:val="20"/>
        </w:rPr>
        <w:t xml:space="preserve"> – what will happen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e effect of climate change will be worse in some</w:t>
      </w:r>
      <w:r w:rsidRPr="00C673F5">
        <w:rPr>
          <w:color w:val="231F20"/>
          <w:spacing w:val="-9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regions</w:t>
      </w:r>
    </w:p>
    <w:p w:rsidR="009F5428" w:rsidRPr="00C673F5" w:rsidRDefault="00374725" w:rsidP="00C673F5">
      <w:pPr>
        <w:pStyle w:val="BodyText"/>
        <w:spacing w:before="27"/>
        <w:rPr>
          <w:sz w:val="10"/>
          <w:szCs w:val="10"/>
        </w:rPr>
      </w:pPr>
      <w:proofErr w:type="gramStart"/>
      <w:r w:rsidRPr="00C673F5">
        <w:rPr>
          <w:color w:val="231F20"/>
          <w:sz w:val="20"/>
          <w:szCs w:val="20"/>
        </w:rPr>
        <w:t>than</w:t>
      </w:r>
      <w:proofErr w:type="gramEnd"/>
      <w:r w:rsidRPr="00C673F5">
        <w:rPr>
          <w:color w:val="231F20"/>
          <w:sz w:val="20"/>
          <w:szCs w:val="20"/>
        </w:rPr>
        <w:t xml:space="preserve"> in others. (</w:t>
      </w:r>
      <w:proofErr w:type="gramStart"/>
      <w:r w:rsidRPr="00C673F5">
        <w:rPr>
          <w:color w:val="231F20"/>
          <w:sz w:val="20"/>
          <w:szCs w:val="20"/>
        </w:rPr>
        <w:t>noun</w:t>
      </w:r>
      <w:proofErr w:type="gramEnd"/>
      <w:r w:rsidRPr="00C673F5">
        <w:rPr>
          <w:color w:val="231F20"/>
          <w:sz w:val="20"/>
          <w:szCs w:val="20"/>
        </w:rPr>
        <w:t xml:space="preserve"> – the subject of this sentence)</w:t>
      </w:r>
    </w:p>
    <w:p w:rsidR="009F5428" w:rsidRPr="00C673F5" w:rsidRDefault="009F5428" w:rsidP="00C673F5">
      <w:pPr>
        <w:pStyle w:val="BodyText"/>
        <w:spacing w:before="3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BodyText"/>
        <w:ind w:left="187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Using their and there incorrectly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Students should read their essay feedback</w:t>
      </w:r>
      <w:r w:rsidRPr="00C673F5">
        <w:rPr>
          <w:color w:val="231F20"/>
          <w:spacing w:val="5"/>
          <w:sz w:val="20"/>
          <w:szCs w:val="20"/>
        </w:rPr>
        <w:t xml:space="preserve"> </w:t>
      </w:r>
      <w:r w:rsidRPr="00C673F5">
        <w:rPr>
          <w:color w:val="231F20"/>
          <w:spacing w:val="-3"/>
          <w:sz w:val="20"/>
          <w:szCs w:val="20"/>
        </w:rPr>
        <w:t>carefully.</w:t>
      </w:r>
    </w:p>
    <w:p w:rsidR="009F5428" w:rsidRPr="00C673F5" w:rsidRDefault="00374725" w:rsidP="00C673F5">
      <w:pPr>
        <w:pStyle w:val="BodyText"/>
        <w:spacing w:before="28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(</w:t>
      </w:r>
      <w:proofErr w:type="gramStart"/>
      <w:r w:rsidRPr="00C673F5">
        <w:rPr>
          <w:color w:val="231F20"/>
          <w:sz w:val="20"/>
          <w:szCs w:val="20"/>
        </w:rPr>
        <w:t>belonging</w:t>
      </w:r>
      <w:proofErr w:type="gramEnd"/>
      <w:r w:rsidRPr="00C673F5">
        <w:rPr>
          <w:color w:val="231F20"/>
          <w:sz w:val="20"/>
          <w:szCs w:val="20"/>
        </w:rPr>
        <w:t xml:space="preserve"> to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ere are some useful lessons to be learnt from</w:t>
      </w:r>
      <w:r w:rsidRPr="00C673F5">
        <w:rPr>
          <w:color w:val="231F20"/>
          <w:spacing w:val="-9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reading</w:t>
      </w:r>
    </w:p>
    <w:p w:rsidR="009F5428" w:rsidRPr="00C673F5" w:rsidRDefault="00374725" w:rsidP="00C673F5">
      <w:pPr>
        <w:pStyle w:val="BodyText"/>
        <w:spacing w:before="27"/>
        <w:rPr>
          <w:sz w:val="10"/>
          <w:szCs w:val="10"/>
        </w:rPr>
      </w:pPr>
      <w:proofErr w:type="gramStart"/>
      <w:r w:rsidRPr="00C673F5">
        <w:rPr>
          <w:color w:val="231F20"/>
          <w:sz w:val="20"/>
          <w:szCs w:val="20"/>
        </w:rPr>
        <w:t>feedback</w:t>
      </w:r>
      <w:proofErr w:type="gramEnd"/>
      <w:r w:rsidRPr="00C673F5">
        <w:rPr>
          <w:color w:val="231F20"/>
          <w:sz w:val="20"/>
          <w:szCs w:val="20"/>
        </w:rPr>
        <w:t>.</w:t>
      </w:r>
    </w:p>
    <w:p w:rsidR="009F5428" w:rsidRPr="00C673F5" w:rsidRDefault="009F5428" w:rsidP="00C673F5">
      <w:pPr>
        <w:pStyle w:val="BodyText"/>
        <w:spacing w:before="3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BodyText"/>
        <w:spacing w:before="1"/>
        <w:ind w:left="187"/>
        <w:rPr>
          <w:b/>
          <w:sz w:val="20"/>
          <w:szCs w:val="20"/>
        </w:rPr>
      </w:pPr>
      <w:proofErr w:type="gramStart"/>
      <w:r w:rsidRPr="00C673F5">
        <w:rPr>
          <w:b/>
          <w:color w:val="231F20"/>
          <w:sz w:val="20"/>
          <w:szCs w:val="20"/>
        </w:rPr>
        <w:t>It’s</w:t>
      </w:r>
      <w:proofErr w:type="gramEnd"/>
      <w:r w:rsidRPr="00C673F5">
        <w:rPr>
          <w:b/>
          <w:color w:val="231F20"/>
          <w:sz w:val="20"/>
          <w:szCs w:val="20"/>
        </w:rPr>
        <w:t xml:space="preserve"> or its?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pacing w:val="-3"/>
          <w:sz w:val="20"/>
          <w:szCs w:val="20"/>
        </w:rPr>
        <w:t xml:space="preserve">It’s </w:t>
      </w:r>
      <w:r w:rsidRPr="00C673F5">
        <w:rPr>
          <w:color w:val="231F20"/>
          <w:sz w:val="20"/>
          <w:szCs w:val="20"/>
        </w:rPr>
        <w:t>not easy to spot your own mistakes. (it</w:t>
      </w:r>
      <w:r w:rsidRPr="00C673F5">
        <w:rPr>
          <w:color w:val="231F20"/>
          <w:spacing w:val="5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is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pacing w:val="-3"/>
          <w:sz w:val="20"/>
          <w:szCs w:val="20"/>
        </w:rPr>
        <w:t xml:space="preserve">It’s </w:t>
      </w:r>
      <w:r w:rsidRPr="00C673F5">
        <w:rPr>
          <w:color w:val="231F20"/>
          <w:sz w:val="20"/>
          <w:szCs w:val="20"/>
        </w:rPr>
        <w:t xml:space="preserve">been a long time since I learned English </w:t>
      </w:r>
      <w:r w:rsidRPr="00C673F5">
        <w:rPr>
          <w:color w:val="231F20"/>
          <w:spacing w:val="-3"/>
          <w:sz w:val="20"/>
          <w:szCs w:val="20"/>
        </w:rPr>
        <w:t xml:space="preserve">grammar. </w:t>
      </w:r>
      <w:r w:rsidRPr="00C673F5">
        <w:rPr>
          <w:color w:val="231F20"/>
          <w:sz w:val="20"/>
          <w:szCs w:val="20"/>
        </w:rPr>
        <w:t>(it</w:t>
      </w:r>
      <w:r w:rsidRPr="00C673F5">
        <w:rPr>
          <w:color w:val="231F20"/>
          <w:spacing w:val="16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has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at dog you found – have you spoken to its owner yet?</w:t>
      </w:r>
    </w:p>
    <w:p w:rsidR="009F5428" w:rsidRPr="00C673F5" w:rsidRDefault="00374725" w:rsidP="00C673F5">
      <w:pPr>
        <w:pStyle w:val="BodyText"/>
        <w:spacing w:before="27"/>
        <w:rPr>
          <w:sz w:val="10"/>
          <w:szCs w:val="10"/>
        </w:rPr>
      </w:pPr>
      <w:r w:rsidRPr="00C673F5">
        <w:rPr>
          <w:color w:val="231F20"/>
          <w:sz w:val="20"/>
          <w:szCs w:val="20"/>
        </w:rPr>
        <w:t>(</w:t>
      </w:r>
      <w:proofErr w:type="gramStart"/>
      <w:r w:rsidRPr="00C673F5">
        <w:rPr>
          <w:color w:val="231F20"/>
          <w:sz w:val="20"/>
          <w:szCs w:val="20"/>
        </w:rPr>
        <w:t>belonging</w:t>
      </w:r>
      <w:proofErr w:type="gramEnd"/>
      <w:r w:rsidRPr="00C673F5">
        <w:rPr>
          <w:color w:val="231F20"/>
          <w:sz w:val="20"/>
          <w:szCs w:val="20"/>
        </w:rPr>
        <w:t xml:space="preserve"> to)</w:t>
      </w:r>
    </w:p>
    <w:p w:rsidR="009F5428" w:rsidRPr="00C673F5" w:rsidRDefault="009F5428" w:rsidP="00C673F5">
      <w:pPr>
        <w:pStyle w:val="BodyText"/>
        <w:spacing w:before="3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BodyText"/>
        <w:spacing w:before="1"/>
        <w:ind w:left="187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Imply or infer?</w:t>
      </w:r>
      <w:r w:rsidR="00D90A69" w:rsidRPr="00C673F5">
        <w:rPr>
          <w:b/>
          <w:color w:val="231F20"/>
          <w:sz w:val="20"/>
          <w:szCs w:val="20"/>
        </w:rPr>
        <w:t xml:space="preserve"> </w:t>
      </w:r>
      <w:r w:rsidRPr="00C673F5">
        <w:rPr>
          <w:b/>
          <w:color w:val="231F20"/>
          <w:sz w:val="20"/>
          <w:szCs w:val="20"/>
        </w:rPr>
        <w:t>(</w:t>
      </w:r>
      <w:proofErr w:type="gramStart"/>
      <w:r w:rsidRPr="00C673F5">
        <w:rPr>
          <w:b/>
          <w:color w:val="231F20"/>
          <w:sz w:val="20"/>
          <w:szCs w:val="20"/>
        </w:rPr>
        <w:t>verbs</w:t>
      </w:r>
      <w:proofErr w:type="gramEnd"/>
      <w:r w:rsidRPr="00C673F5">
        <w:rPr>
          <w:b/>
          <w:color w:val="231F20"/>
          <w:sz w:val="20"/>
          <w:szCs w:val="20"/>
        </w:rPr>
        <w:t>)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Imply means to convey meaning subtly or</w:t>
      </w:r>
      <w:r w:rsidRPr="00C673F5">
        <w:rPr>
          <w:color w:val="231F20"/>
          <w:spacing w:val="-21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indirectly.</w:t>
      </w:r>
    </w:p>
    <w:p w:rsidR="009F5428" w:rsidRPr="00C673F5" w:rsidRDefault="00374725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Infer means to reach a conclusion from an experience</w:t>
      </w:r>
      <w:r w:rsidRPr="00C673F5">
        <w:rPr>
          <w:color w:val="231F20"/>
          <w:spacing w:val="-8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or</w:t>
      </w:r>
    </w:p>
    <w:p w:rsidR="009F5428" w:rsidRPr="00C673F5" w:rsidRDefault="00374725" w:rsidP="00C673F5">
      <w:pPr>
        <w:pStyle w:val="BodyText"/>
        <w:spacing w:before="27"/>
        <w:rPr>
          <w:sz w:val="10"/>
          <w:szCs w:val="10"/>
        </w:rPr>
      </w:pPr>
      <w:proofErr w:type="gramStart"/>
      <w:r w:rsidRPr="00C673F5">
        <w:rPr>
          <w:color w:val="231F20"/>
          <w:sz w:val="20"/>
          <w:szCs w:val="20"/>
        </w:rPr>
        <w:t>looking</w:t>
      </w:r>
      <w:proofErr w:type="gramEnd"/>
      <w:r w:rsidRPr="00C673F5">
        <w:rPr>
          <w:color w:val="231F20"/>
          <w:sz w:val="20"/>
          <w:szCs w:val="20"/>
        </w:rPr>
        <w:t xml:space="preserve"> at evidence in a text.</w:t>
      </w:r>
    </w:p>
    <w:p w:rsidR="009F5428" w:rsidRPr="00C673F5" w:rsidRDefault="009F5428" w:rsidP="00C673F5">
      <w:pPr>
        <w:pStyle w:val="BodyText"/>
        <w:spacing w:before="2"/>
        <w:ind w:left="0"/>
        <w:rPr>
          <w:sz w:val="10"/>
          <w:szCs w:val="10"/>
        </w:rPr>
      </w:pPr>
    </w:p>
    <w:p w:rsidR="009F5428" w:rsidRPr="00C673F5" w:rsidRDefault="00374725" w:rsidP="00C673F5">
      <w:pPr>
        <w:pStyle w:val="ListParagraph"/>
        <w:numPr>
          <w:ilvl w:val="0"/>
          <w:numId w:val="3"/>
        </w:numPr>
        <w:tabs>
          <w:tab w:val="left" w:pos="387"/>
        </w:tabs>
        <w:spacing w:before="1" w:line="240" w:lineRule="auto"/>
        <w:ind w:left="386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Commas</w:t>
      </w:r>
    </w:p>
    <w:p w:rsidR="009F5428" w:rsidRPr="00C673F5" w:rsidRDefault="00374725" w:rsidP="00C673F5">
      <w:pPr>
        <w:pStyle w:val="BodyText"/>
        <w:spacing w:before="31"/>
        <w:ind w:left="187" w:right="1333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The most frequently misused type of punctuation is the comma. Many students use a comma where a full stop should be.</w:t>
      </w:r>
    </w:p>
    <w:p w:rsidR="009F5428" w:rsidRPr="005D5554" w:rsidRDefault="00374725" w:rsidP="00C673F5">
      <w:pPr>
        <w:pStyle w:val="BodyText"/>
        <w:ind w:left="187"/>
        <w:rPr>
          <w:color w:val="231F20"/>
          <w:sz w:val="10"/>
          <w:szCs w:val="10"/>
        </w:rPr>
      </w:pPr>
      <w:r w:rsidRPr="00C673F5">
        <w:rPr>
          <w:color w:val="231F20"/>
          <w:sz w:val="20"/>
          <w:szCs w:val="20"/>
        </w:rPr>
        <w:t>Compare the following:</w:t>
      </w:r>
    </w:p>
    <w:p w:rsidR="00D90A69" w:rsidRPr="005D5554" w:rsidRDefault="00D90A69" w:rsidP="00C673F5">
      <w:pPr>
        <w:pStyle w:val="BodyText"/>
        <w:ind w:left="187"/>
        <w:rPr>
          <w:color w:val="231F20"/>
          <w:sz w:val="10"/>
          <w:szCs w:val="10"/>
        </w:rPr>
      </w:pPr>
    </w:p>
    <w:p w:rsidR="00D90A69" w:rsidRPr="00C673F5" w:rsidRDefault="00D90A69" w:rsidP="00C673F5">
      <w:pPr>
        <w:pStyle w:val="BodyText"/>
        <w:ind w:right="936"/>
        <w:rPr>
          <w:color w:val="231F20"/>
          <w:sz w:val="20"/>
          <w:szCs w:val="20"/>
        </w:rPr>
      </w:pPr>
      <w:r w:rsidRPr="00C673F5">
        <w:rPr>
          <w:color w:val="231F20"/>
          <w:sz w:val="20"/>
          <w:szCs w:val="20"/>
        </w:rPr>
        <w:t>Discrimination is the treatment of people on the basis of their group classification rather than their individual characteristics,</w:t>
      </w:r>
    </w:p>
    <w:p w:rsidR="00D90A69" w:rsidRPr="005D5554" w:rsidRDefault="00D90A69" w:rsidP="00C673F5">
      <w:pPr>
        <w:pStyle w:val="BodyText"/>
        <w:ind w:right="936"/>
        <w:rPr>
          <w:color w:val="231F20"/>
          <w:sz w:val="10"/>
          <w:szCs w:val="10"/>
        </w:rPr>
      </w:pPr>
      <w:proofErr w:type="gramStart"/>
      <w:r w:rsidRPr="00C673F5">
        <w:rPr>
          <w:color w:val="231F20"/>
          <w:sz w:val="20"/>
          <w:szCs w:val="20"/>
        </w:rPr>
        <w:t>it</w:t>
      </w:r>
      <w:proofErr w:type="gramEnd"/>
      <w:r w:rsidRPr="00C673F5">
        <w:rPr>
          <w:color w:val="231F20"/>
          <w:sz w:val="20"/>
          <w:szCs w:val="20"/>
        </w:rPr>
        <w:t xml:space="preserve"> is usually practiced by a group in power in order to preserve its privileges. (There are 2 sentences here not 1) </w:t>
      </w:r>
    </w:p>
    <w:p w:rsidR="00D90A69" w:rsidRPr="005D5554" w:rsidRDefault="00D90A69" w:rsidP="00C673F5">
      <w:pPr>
        <w:pStyle w:val="BodyText"/>
        <w:ind w:left="0" w:right="136"/>
        <w:rPr>
          <w:color w:val="231F20"/>
          <w:sz w:val="10"/>
          <w:szCs w:val="10"/>
        </w:rPr>
      </w:pPr>
    </w:p>
    <w:p w:rsidR="00D90A69" w:rsidRPr="00C673F5" w:rsidRDefault="00D90A69" w:rsidP="00C673F5">
      <w:pPr>
        <w:pStyle w:val="ListParagraph"/>
        <w:numPr>
          <w:ilvl w:val="0"/>
          <w:numId w:val="1"/>
        </w:numPr>
        <w:tabs>
          <w:tab w:val="left" w:pos="387"/>
        </w:tabs>
        <w:spacing w:line="240" w:lineRule="auto"/>
        <w:rPr>
          <w:sz w:val="20"/>
          <w:szCs w:val="20"/>
        </w:rPr>
      </w:pPr>
      <w:r w:rsidRPr="00C673F5">
        <w:rPr>
          <w:color w:val="231F20"/>
          <w:sz w:val="20"/>
          <w:szCs w:val="20"/>
        </w:rPr>
        <w:t>Discrimination is the treatment of people on the</w:t>
      </w:r>
      <w:r w:rsidRPr="00C673F5">
        <w:rPr>
          <w:color w:val="231F20"/>
          <w:spacing w:val="-4"/>
          <w:sz w:val="20"/>
          <w:szCs w:val="20"/>
        </w:rPr>
        <w:t xml:space="preserve"> </w:t>
      </w:r>
      <w:r w:rsidRPr="00C673F5">
        <w:rPr>
          <w:color w:val="231F20"/>
          <w:sz w:val="20"/>
          <w:szCs w:val="20"/>
        </w:rPr>
        <w:t>basis</w:t>
      </w:r>
    </w:p>
    <w:p w:rsidR="00D90A69" w:rsidRDefault="00D90A69" w:rsidP="00C673F5">
      <w:pPr>
        <w:pStyle w:val="BodyText"/>
        <w:spacing w:before="27"/>
        <w:ind w:right="1363"/>
        <w:rPr>
          <w:color w:val="231F20"/>
          <w:sz w:val="20"/>
          <w:szCs w:val="20"/>
        </w:rPr>
      </w:pPr>
      <w:proofErr w:type="gramStart"/>
      <w:r w:rsidRPr="00C673F5">
        <w:rPr>
          <w:color w:val="231F20"/>
          <w:sz w:val="20"/>
          <w:szCs w:val="20"/>
        </w:rPr>
        <w:t>of</w:t>
      </w:r>
      <w:proofErr w:type="gramEnd"/>
      <w:r w:rsidRPr="00C673F5">
        <w:rPr>
          <w:color w:val="231F20"/>
          <w:sz w:val="20"/>
          <w:szCs w:val="20"/>
        </w:rPr>
        <w:t xml:space="preserve"> their group classification rather than their individual characteristics. It is usually practiced by a group in power in order to preserve its privileges.</w:t>
      </w:r>
    </w:p>
    <w:p w:rsidR="00C673F5" w:rsidRPr="00C673F5" w:rsidRDefault="00C673F5" w:rsidP="00C673F5">
      <w:pPr>
        <w:pStyle w:val="BodyText"/>
        <w:spacing w:before="27"/>
        <w:ind w:right="1363"/>
        <w:rPr>
          <w:color w:val="231F20"/>
          <w:sz w:val="10"/>
          <w:szCs w:val="10"/>
        </w:rPr>
      </w:pPr>
    </w:p>
    <w:p w:rsidR="009F5428" w:rsidRPr="00C673F5" w:rsidRDefault="00374725" w:rsidP="00C673F5">
      <w:pPr>
        <w:pStyle w:val="ListParagraph"/>
        <w:numPr>
          <w:ilvl w:val="0"/>
          <w:numId w:val="3"/>
        </w:numPr>
        <w:tabs>
          <w:tab w:val="left" w:pos="387"/>
        </w:tabs>
        <w:spacing w:line="240" w:lineRule="auto"/>
        <w:ind w:left="386"/>
        <w:jc w:val="left"/>
        <w:rPr>
          <w:b/>
          <w:sz w:val="20"/>
          <w:szCs w:val="20"/>
        </w:rPr>
      </w:pPr>
      <w:r w:rsidRPr="00C673F5">
        <w:rPr>
          <w:b/>
          <w:color w:val="231F20"/>
          <w:sz w:val="20"/>
          <w:szCs w:val="20"/>
        </w:rPr>
        <w:t>Capital letters</w:t>
      </w:r>
    </w:p>
    <w:p w:rsidR="009F5428" w:rsidRDefault="00374725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  <w:r w:rsidRPr="00C673F5">
        <w:rPr>
          <w:color w:val="231F20"/>
          <w:sz w:val="20"/>
          <w:szCs w:val="20"/>
        </w:rPr>
        <w:t>Proper nouns e.g., specific people (</w:t>
      </w:r>
      <w:r w:rsidR="00D90A69" w:rsidRPr="00C673F5">
        <w:rPr>
          <w:color w:val="231F20"/>
          <w:sz w:val="20"/>
          <w:szCs w:val="20"/>
        </w:rPr>
        <w:t>Fe</w:t>
      </w:r>
      <w:r w:rsidR="00EA6CC5">
        <w:rPr>
          <w:color w:val="231F20"/>
          <w:sz w:val="20"/>
          <w:szCs w:val="20"/>
        </w:rPr>
        <w:t>a</w:t>
      </w:r>
      <w:r w:rsidR="00D90A69" w:rsidRPr="00C673F5">
        <w:rPr>
          <w:color w:val="231F20"/>
          <w:sz w:val="20"/>
          <w:szCs w:val="20"/>
        </w:rPr>
        <w:t>rn</w:t>
      </w:r>
      <w:r w:rsidR="00EA6CC5">
        <w:rPr>
          <w:color w:val="231F20"/>
          <w:sz w:val="20"/>
          <w:szCs w:val="20"/>
        </w:rPr>
        <w:t>e</w:t>
      </w:r>
      <w:r w:rsidR="00D90A69" w:rsidRPr="00C673F5">
        <w:rPr>
          <w:color w:val="231F20"/>
          <w:sz w:val="20"/>
          <w:szCs w:val="20"/>
        </w:rPr>
        <w:t xml:space="preserve"> Cotton</w:t>
      </w:r>
      <w:r w:rsidRPr="00C673F5">
        <w:rPr>
          <w:color w:val="231F20"/>
          <w:sz w:val="20"/>
          <w:szCs w:val="20"/>
        </w:rPr>
        <w:t>), places (Guildford) or objects such as planets, rivers (Mercury, The River Thames) must begin with capital letters.</w:t>
      </w:r>
    </w:p>
    <w:p w:rsidR="00657DA9" w:rsidRDefault="00657DA9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657DA9" w:rsidRDefault="00657DA9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657DA9" w:rsidRPr="00657DA9" w:rsidRDefault="00657DA9" w:rsidP="00C673F5">
      <w:pPr>
        <w:pStyle w:val="BodyText"/>
        <w:spacing w:before="30"/>
        <w:ind w:left="187" w:right="1333"/>
        <w:rPr>
          <w:b/>
          <w:color w:val="231F20"/>
          <w:sz w:val="20"/>
          <w:szCs w:val="20"/>
        </w:rPr>
      </w:pPr>
      <w:r w:rsidRPr="00657DA9">
        <w:rPr>
          <w:b/>
          <w:color w:val="231F20"/>
          <w:sz w:val="20"/>
          <w:szCs w:val="20"/>
        </w:rPr>
        <w:t xml:space="preserve">Additional Grammar support </w:t>
      </w:r>
    </w:p>
    <w:p w:rsidR="005D5554" w:rsidRDefault="00657DA9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  <w:r>
        <w:rPr>
          <w:color w:val="231F20"/>
          <w:sz w:val="20"/>
          <w:szCs w:val="20"/>
        </w:rPr>
        <w:t xml:space="preserve">If English is not your first language, or you find it challenging to study at Higher Education in English please visit the English Language Support Programme.  </w:t>
      </w:r>
    </w:p>
    <w:p w:rsidR="005D5554" w:rsidRDefault="005D5554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5D5554" w:rsidRDefault="005D5554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5D5554" w:rsidRDefault="005D5554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5D5554" w:rsidRDefault="005D5554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5D5554" w:rsidRDefault="005D5554" w:rsidP="00C673F5">
      <w:pPr>
        <w:pStyle w:val="BodyText"/>
        <w:spacing w:before="30"/>
        <w:ind w:left="187" w:right="1333"/>
        <w:rPr>
          <w:color w:val="231F20"/>
          <w:sz w:val="20"/>
          <w:szCs w:val="20"/>
        </w:rPr>
      </w:pPr>
    </w:p>
    <w:p w:rsidR="0073548B" w:rsidRPr="0073548B" w:rsidRDefault="00C673F5" w:rsidP="005D5554">
      <w:pPr>
        <w:pStyle w:val="BodyText"/>
        <w:spacing w:before="30" w:line="276" w:lineRule="auto"/>
        <w:ind w:left="0" w:right="1333"/>
        <w:sectPr w:rsidR="0073548B" w:rsidRPr="0073548B">
          <w:type w:val="continuous"/>
          <w:pgSz w:w="12750" w:h="17680"/>
          <w:pgMar w:top="0" w:right="0" w:bottom="0" w:left="0" w:header="720" w:footer="720" w:gutter="0"/>
          <w:cols w:num="2" w:space="720" w:equalWidth="0">
            <w:col w:w="6259" w:space="40"/>
            <w:col w:w="6451"/>
          </w:cols>
        </w:sectPr>
      </w:pPr>
      <w:r w:rsidRPr="00EB49DB">
        <w:rPr>
          <w:rFonts w:ascii="Perpetua MT Std"/>
          <w:noProof/>
          <w:color w:val="C2A203"/>
          <w:sz w:val="50"/>
          <w:lang w:val="en-GB" w:eastAsia="en-GB"/>
        </w:rPr>
        <w:drawing>
          <wp:anchor distT="0" distB="0" distL="114300" distR="114300" simplePos="0" relativeHeight="251663872" behindDoc="1" locked="0" layoutInCell="1" allowOverlap="1" wp14:anchorId="086B73A8" wp14:editId="1D40B166">
            <wp:simplePos x="0" y="0"/>
            <wp:positionH relativeFrom="column">
              <wp:posOffset>2497455</wp:posOffset>
            </wp:positionH>
            <wp:positionV relativeFrom="page">
              <wp:posOffset>9827895</wp:posOffset>
            </wp:positionV>
            <wp:extent cx="1062990" cy="998855"/>
            <wp:effectExtent l="0" t="0" r="0" b="0"/>
            <wp:wrapNone/>
            <wp:docPr id="1" name="Picture 1" descr="\\shared.surrey.ac.uk\shared\Secure\LB00_secure\LLSS_file_storage\Customer Engagement\Publicity_and_Marketing\Logos\Library &amp; Learning Centre logo 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hared.surrey.ac.uk\shared\Secure\LB00_secure\LLSS_file_storage\Customer Engagement\Publicity_and_Marketing\Logos\Library &amp; Learning Centre logo gree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" cy="99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DA9">
        <w:rPr>
          <w:color w:val="231F20"/>
          <w:sz w:val="20"/>
          <w:szCs w:val="20"/>
        </w:rPr>
        <w:t xml:space="preserve">             </w:t>
      </w:r>
    </w:p>
    <w:p w:rsidR="00657DA9" w:rsidRPr="00657DA9" w:rsidRDefault="00657DA9" w:rsidP="00657DA9">
      <w:pPr>
        <w:pStyle w:val="BodyText"/>
        <w:spacing w:line="276" w:lineRule="auto"/>
        <w:ind w:left="1270" w:right="-11"/>
        <w:rPr>
          <w:color w:val="231F20"/>
        </w:rPr>
      </w:pPr>
      <w:r w:rsidRPr="000862DA">
        <w:rPr>
          <w:color w:val="231F20"/>
        </w:rPr>
        <w:t>Need more advice on how to improve the quality of your written work?</w:t>
      </w:r>
    </w:p>
    <w:p w:rsidR="00657DA9" w:rsidRPr="000862DA" w:rsidRDefault="00657DA9" w:rsidP="00657DA9">
      <w:pPr>
        <w:pStyle w:val="BodyText"/>
        <w:spacing w:before="30" w:line="276" w:lineRule="auto"/>
        <w:ind w:left="1270" w:right="113"/>
        <w:rPr>
          <w:b/>
          <w:color w:val="231F20"/>
        </w:rPr>
      </w:pPr>
      <w:r w:rsidRPr="000862DA">
        <w:rPr>
          <w:color w:val="231F20"/>
        </w:rPr>
        <w:t>Go to the SPLASH website for more information:</w:t>
      </w:r>
      <w:r>
        <w:rPr>
          <w:color w:val="231F20"/>
        </w:rPr>
        <w:t xml:space="preserve"> </w:t>
      </w:r>
      <w:hyperlink r:id="rId11" w:history="1">
        <w:r w:rsidRPr="000862DA">
          <w:rPr>
            <w:rStyle w:val="Hyperlink"/>
            <w:b/>
          </w:rPr>
          <w:t>www.surrey.ac.uk/splash</w:t>
        </w:r>
      </w:hyperlink>
      <w:r w:rsidRPr="000862DA">
        <w:rPr>
          <w:b/>
          <w:color w:val="231F20"/>
        </w:rPr>
        <w:t xml:space="preserve"> </w:t>
      </w:r>
    </w:p>
    <w:p w:rsidR="000862DA" w:rsidRDefault="00657DA9" w:rsidP="00657DA9">
      <w:pPr>
        <w:pStyle w:val="BodyText"/>
        <w:spacing w:before="1"/>
        <w:ind w:left="1270" w:right="113"/>
        <w:rPr>
          <w:b/>
          <w:color w:val="231F20"/>
        </w:rPr>
      </w:pPr>
      <w:r w:rsidRPr="00344FD5">
        <w:rPr>
          <w:color w:val="231F20"/>
        </w:rPr>
        <w:t>Revised 12/09/17</w:t>
      </w:r>
    </w:p>
    <w:p w:rsidR="00657DA9" w:rsidRDefault="00657DA9">
      <w:pPr>
        <w:pStyle w:val="BodyText"/>
        <w:spacing w:before="30" w:line="276" w:lineRule="auto"/>
        <w:ind w:left="1270" w:right="-11"/>
        <w:rPr>
          <w:b/>
          <w:color w:val="231F20"/>
        </w:rPr>
      </w:pPr>
    </w:p>
    <w:sectPr w:rsidR="00657DA9">
      <w:type w:val="continuous"/>
      <w:pgSz w:w="12750" w:h="1768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utiger LT Std 55 Roman">
    <w:altName w:val="Times New Roman"/>
    <w:panose1 w:val="020B06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 LT Std 45 Light">
    <w:altName w:val="Times New Roman"/>
    <w:panose1 w:val="020B0402020204020204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erpetua MT Std">
    <w:altName w:val="Perpetua Titling MT"/>
    <w:panose1 w:val="02020502060505020804"/>
    <w:charset w:val="00"/>
    <w:family w:val="roman"/>
    <w:notTrueType/>
    <w:pitch w:val="variable"/>
    <w:sig w:usb0="800000AF" w:usb1="5000205B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606DC6"/>
    <w:multiLevelType w:val="hybridMultilevel"/>
    <w:tmpl w:val="0E8A2F02"/>
    <w:lvl w:ilvl="0" w:tplc="EB5CEBB4">
      <w:numFmt w:val="bullet"/>
      <w:lvlText w:val="✓"/>
      <w:lvlJc w:val="left"/>
      <w:pPr>
        <w:ind w:left="386" w:hanging="199"/>
      </w:pPr>
      <w:rPr>
        <w:rFonts w:ascii="Arial Unicode MS" w:eastAsia="Arial Unicode MS" w:hAnsi="Arial Unicode MS" w:cs="Arial Unicode MS" w:hint="default"/>
        <w:color w:val="231F20"/>
        <w:w w:val="100"/>
        <w:sz w:val="18"/>
        <w:szCs w:val="18"/>
      </w:rPr>
    </w:lvl>
    <w:lvl w:ilvl="1" w:tplc="E40AE7E2">
      <w:numFmt w:val="bullet"/>
      <w:lvlText w:val="•"/>
      <w:lvlJc w:val="left"/>
      <w:pPr>
        <w:ind w:left="986" w:hanging="199"/>
      </w:pPr>
      <w:rPr>
        <w:rFonts w:hint="default"/>
      </w:rPr>
    </w:lvl>
    <w:lvl w:ilvl="2" w:tplc="667E8B22">
      <w:numFmt w:val="bullet"/>
      <w:lvlText w:val="•"/>
      <w:lvlJc w:val="left"/>
      <w:pPr>
        <w:ind w:left="1593" w:hanging="199"/>
      </w:pPr>
      <w:rPr>
        <w:rFonts w:hint="default"/>
      </w:rPr>
    </w:lvl>
    <w:lvl w:ilvl="3" w:tplc="3CC81FD2">
      <w:numFmt w:val="bullet"/>
      <w:lvlText w:val="•"/>
      <w:lvlJc w:val="left"/>
      <w:pPr>
        <w:ind w:left="2200" w:hanging="199"/>
      </w:pPr>
      <w:rPr>
        <w:rFonts w:hint="default"/>
      </w:rPr>
    </w:lvl>
    <w:lvl w:ilvl="4" w:tplc="3BDE1526">
      <w:numFmt w:val="bullet"/>
      <w:lvlText w:val="•"/>
      <w:lvlJc w:val="left"/>
      <w:pPr>
        <w:ind w:left="2806" w:hanging="199"/>
      </w:pPr>
      <w:rPr>
        <w:rFonts w:hint="default"/>
      </w:rPr>
    </w:lvl>
    <w:lvl w:ilvl="5" w:tplc="90709E86">
      <w:numFmt w:val="bullet"/>
      <w:lvlText w:val="•"/>
      <w:lvlJc w:val="left"/>
      <w:pPr>
        <w:ind w:left="3413" w:hanging="199"/>
      </w:pPr>
      <w:rPr>
        <w:rFonts w:hint="default"/>
      </w:rPr>
    </w:lvl>
    <w:lvl w:ilvl="6" w:tplc="03FE8268">
      <w:numFmt w:val="bullet"/>
      <w:lvlText w:val="•"/>
      <w:lvlJc w:val="left"/>
      <w:pPr>
        <w:ind w:left="4020" w:hanging="199"/>
      </w:pPr>
      <w:rPr>
        <w:rFonts w:hint="default"/>
      </w:rPr>
    </w:lvl>
    <w:lvl w:ilvl="7" w:tplc="58A29DE2">
      <w:numFmt w:val="bullet"/>
      <w:lvlText w:val="•"/>
      <w:lvlJc w:val="left"/>
      <w:pPr>
        <w:ind w:left="4627" w:hanging="199"/>
      </w:pPr>
      <w:rPr>
        <w:rFonts w:hint="default"/>
      </w:rPr>
    </w:lvl>
    <w:lvl w:ilvl="8" w:tplc="50309280">
      <w:numFmt w:val="bullet"/>
      <w:lvlText w:val="•"/>
      <w:lvlJc w:val="left"/>
      <w:pPr>
        <w:ind w:left="5233" w:hanging="199"/>
      </w:pPr>
      <w:rPr>
        <w:rFonts w:hint="default"/>
      </w:rPr>
    </w:lvl>
  </w:abstractNum>
  <w:abstractNum w:abstractNumId="1" w15:restartNumberingAfterBreak="0">
    <w:nsid w:val="2B3973E4"/>
    <w:multiLevelType w:val="hybridMultilevel"/>
    <w:tmpl w:val="91F6FDC8"/>
    <w:lvl w:ilvl="0" w:tplc="86945F3E">
      <w:start w:val="1"/>
      <w:numFmt w:val="decimal"/>
      <w:lvlText w:val="%1."/>
      <w:lvlJc w:val="left"/>
      <w:pPr>
        <w:ind w:left="1270" w:hanging="199"/>
        <w:jc w:val="right"/>
      </w:pPr>
      <w:rPr>
        <w:rFonts w:ascii="Frutiger LT Std 55 Roman" w:eastAsia="Frutiger LT Std 55 Roman" w:hAnsi="Frutiger LT Std 55 Roman" w:cs="Frutiger LT Std 55 Roman" w:hint="default"/>
        <w:color w:val="231F20"/>
        <w:w w:val="100"/>
        <w:sz w:val="18"/>
        <w:szCs w:val="18"/>
      </w:rPr>
    </w:lvl>
    <w:lvl w:ilvl="1" w:tplc="3D7C44FA">
      <w:numFmt w:val="bullet"/>
      <w:lvlText w:val="•"/>
      <w:lvlJc w:val="left"/>
      <w:pPr>
        <w:ind w:left="1777" w:hanging="199"/>
      </w:pPr>
      <w:rPr>
        <w:rFonts w:hint="default"/>
      </w:rPr>
    </w:lvl>
    <w:lvl w:ilvl="2" w:tplc="967C96A8">
      <w:numFmt w:val="bullet"/>
      <w:lvlText w:val="•"/>
      <w:lvlJc w:val="left"/>
      <w:pPr>
        <w:ind w:left="2275" w:hanging="199"/>
      </w:pPr>
      <w:rPr>
        <w:rFonts w:hint="default"/>
      </w:rPr>
    </w:lvl>
    <w:lvl w:ilvl="3" w:tplc="2010901E">
      <w:numFmt w:val="bullet"/>
      <w:lvlText w:val="•"/>
      <w:lvlJc w:val="left"/>
      <w:pPr>
        <w:ind w:left="2773" w:hanging="199"/>
      </w:pPr>
      <w:rPr>
        <w:rFonts w:hint="default"/>
      </w:rPr>
    </w:lvl>
    <w:lvl w:ilvl="4" w:tplc="4DFC14AC">
      <w:numFmt w:val="bullet"/>
      <w:lvlText w:val="•"/>
      <w:lvlJc w:val="left"/>
      <w:pPr>
        <w:ind w:left="3271" w:hanging="199"/>
      </w:pPr>
      <w:rPr>
        <w:rFonts w:hint="default"/>
      </w:rPr>
    </w:lvl>
    <w:lvl w:ilvl="5" w:tplc="64F6BAB2">
      <w:numFmt w:val="bullet"/>
      <w:lvlText w:val="•"/>
      <w:lvlJc w:val="left"/>
      <w:pPr>
        <w:ind w:left="3769" w:hanging="199"/>
      </w:pPr>
      <w:rPr>
        <w:rFonts w:hint="default"/>
      </w:rPr>
    </w:lvl>
    <w:lvl w:ilvl="6" w:tplc="CB8EA6BA">
      <w:numFmt w:val="bullet"/>
      <w:lvlText w:val="•"/>
      <w:lvlJc w:val="left"/>
      <w:pPr>
        <w:ind w:left="4267" w:hanging="199"/>
      </w:pPr>
      <w:rPr>
        <w:rFonts w:hint="default"/>
      </w:rPr>
    </w:lvl>
    <w:lvl w:ilvl="7" w:tplc="D84ED5B2">
      <w:numFmt w:val="bullet"/>
      <w:lvlText w:val="•"/>
      <w:lvlJc w:val="left"/>
      <w:pPr>
        <w:ind w:left="4764" w:hanging="199"/>
      </w:pPr>
      <w:rPr>
        <w:rFonts w:hint="default"/>
      </w:rPr>
    </w:lvl>
    <w:lvl w:ilvl="8" w:tplc="C3F2D072">
      <w:numFmt w:val="bullet"/>
      <w:lvlText w:val="•"/>
      <w:lvlJc w:val="left"/>
      <w:pPr>
        <w:ind w:left="5262" w:hanging="199"/>
      </w:pPr>
      <w:rPr>
        <w:rFonts w:hint="default"/>
      </w:rPr>
    </w:lvl>
  </w:abstractNum>
  <w:abstractNum w:abstractNumId="2" w15:restartNumberingAfterBreak="0">
    <w:nsid w:val="50A638E8"/>
    <w:multiLevelType w:val="hybridMultilevel"/>
    <w:tmpl w:val="AE5213D4"/>
    <w:lvl w:ilvl="0" w:tplc="E9005EB0">
      <w:numFmt w:val="bullet"/>
      <w:lvlText w:val="✓"/>
      <w:lvlJc w:val="left"/>
      <w:pPr>
        <w:ind w:left="1468" w:hanging="199"/>
      </w:pPr>
      <w:rPr>
        <w:rFonts w:ascii="Arial Unicode MS" w:eastAsia="Arial Unicode MS" w:hAnsi="Arial Unicode MS" w:cs="Arial Unicode MS" w:hint="default"/>
        <w:color w:val="231F20"/>
        <w:w w:val="100"/>
        <w:sz w:val="18"/>
        <w:szCs w:val="18"/>
      </w:rPr>
    </w:lvl>
    <w:lvl w:ilvl="1" w:tplc="F9782690">
      <w:numFmt w:val="bullet"/>
      <w:lvlText w:val="•"/>
      <w:lvlJc w:val="left"/>
      <w:pPr>
        <w:ind w:left="1939" w:hanging="199"/>
      </w:pPr>
      <w:rPr>
        <w:rFonts w:hint="default"/>
      </w:rPr>
    </w:lvl>
    <w:lvl w:ilvl="2" w:tplc="D0D04662">
      <w:numFmt w:val="bullet"/>
      <w:lvlText w:val="•"/>
      <w:lvlJc w:val="left"/>
      <w:pPr>
        <w:ind w:left="2419" w:hanging="199"/>
      </w:pPr>
      <w:rPr>
        <w:rFonts w:hint="default"/>
      </w:rPr>
    </w:lvl>
    <w:lvl w:ilvl="3" w:tplc="8CFE82B6">
      <w:numFmt w:val="bullet"/>
      <w:lvlText w:val="•"/>
      <w:lvlJc w:val="left"/>
      <w:pPr>
        <w:ind w:left="2899" w:hanging="199"/>
      </w:pPr>
      <w:rPr>
        <w:rFonts w:hint="default"/>
      </w:rPr>
    </w:lvl>
    <w:lvl w:ilvl="4" w:tplc="27262230">
      <w:numFmt w:val="bullet"/>
      <w:lvlText w:val="•"/>
      <w:lvlJc w:val="left"/>
      <w:pPr>
        <w:ind w:left="3379" w:hanging="199"/>
      </w:pPr>
      <w:rPr>
        <w:rFonts w:hint="default"/>
      </w:rPr>
    </w:lvl>
    <w:lvl w:ilvl="5" w:tplc="E8689F3E">
      <w:numFmt w:val="bullet"/>
      <w:lvlText w:val="•"/>
      <w:lvlJc w:val="left"/>
      <w:pPr>
        <w:ind w:left="3859" w:hanging="199"/>
      </w:pPr>
      <w:rPr>
        <w:rFonts w:hint="default"/>
      </w:rPr>
    </w:lvl>
    <w:lvl w:ilvl="6" w:tplc="88C2E0C4">
      <w:numFmt w:val="bullet"/>
      <w:lvlText w:val="•"/>
      <w:lvlJc w:val="left"/>
      <w:pPr>
        <w:ind w:left="4339" w:hanging="199"/>
      </w:pPr>
      <w:rPr>
        <w:rFonts w:hint="default"/>
      </w:rPr>
    </w:lvl>
    <w:lvl w:ilvl="7" w:tplc="5112B454">
      <w:numFmt w:val="bullet"/>
      <w:lvlText w:val="•"/>
      <w:lvlJc w:val="left"/>
      <w:pPr>
        <w:ind w:left="4818" w:hanging="199"/>
      </w:pPr>
      <w:rPr>
        <w:rFonts w:hint="default"/>
      </w:rPr>
    </w:lvl>
    <w:lvl w:ilvl="8" w:tplc="B26C52D0">
      <w:numFmt w:val="bullet"/>
      <w:lvlText w:val="•"/>
      <w:lvlJc w:val="left"/>
      <w:pPr>
        <w:ind w:left="5298" w:hanging="199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zNzMwMDIyMrY0NjdQ0lEKTi0uzszPAykwrgUAv0b1/SwAAAA="/>
  </w:docVars>
  <w:rsids>
    <w:rsidRoot w:val="009F5428"/>
    <w:rsid w:val="00023C51"/>
    <w:rsid w:val="000862DA"/>
    <w:rsid w:val="001D6036"/>
    <w:rsid w:val="00342E49"/>
    <w:rsid w:val="00344FD5"/>
    <w:rsid w:val="00374725"/>
    <w:rsid w:val="0047753B"/>
    <w:rsid w:val="004D47F3"/>
    <w:rsid w:val="005D5554"/>
    <w:rsid w:val="00657DA9"/>
    <w:rsid w:val="0073548B"/>
    <w:rsid w:val="00905E97"/>
    <w:rsid w:val="009D7C55"/>
    <w:rsid w:val="009F5428"/>
    <w:rsid w:val="00A33E64"/>
    <w:rsid w:val="00B20C71"/>
    <w:rsid w:val="00C27957"/>
    <w:rsid w:val="00C56031"/>
    <w:rsid w:val="00C673F5"/>
    <w:rsid w:val="00D90A69"/>
    <w:rsid w:val="00EA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5:docId w15:val="{567A097B-9331-4117-8CF3-02DC195A6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Frutiger LT Std 45 Light" w:eastAsia="Frutiger LT Std 45 Light" w:hAnsi="Frutiger LT Std 45 Light" w:cs="Frutiger LT Std 45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86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line="280" w:lineRule="exact"/>
      <w:ind w:left="386" w:hanging="19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862D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5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53B"/>
    <w:rPr>
      <w:rFonts w:ascii="Segoe UI" w:eastAsia="Frutiger LT Std 45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surrey.ac.uk/splash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691-1210</vt:lpstr>
    </vt:vector>
  </TitlesOfParts>
  <Company>University of Surrey</Company>
  <LinksUpToDate>false</LinksUpToDate>
  <CharactersWithSpaces>4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91-1210</dc:title>
  <dc:creator>Lowe J    (Library &amp; Learn Sppt)</dc:creator>
  <cp:lastModifiedBy>Lowe J    (Library &amp; Learn Sppt)</cp:lastModifiedBy>
  <cp:revision>15</cp:revision>
  <cp:lastPrinted>2017-09-20T13:29:00Z</cp:lastPrinted>
  <dcterms:created xsi:type="dcterms:W3CDTF">2017-09-06T11:13:00Z</dcterms:created>
  <dcterms:modified xsi:type="dcterms:W3CDTF">2017-09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1-10T00:00:00Z</vt:filetime>
  </property>
  <property fmtid="{D5CDD505-2E9C-101B-9397-08002B2CF9AE}" pid="3" name="Creator">
    <vt:lpwstr>Adobe InDesign CS4 (6.0.6)</vt:lpwstr>
  </property>
  <property fmtid="{D5CDD505-2E9C-101B-9397-08002B2CF9AE}" pid="4" name="LastSaved">
    <vt:filetime>2017-09-06T00:00:00Z</vt:filetime>
  </property>
</Properties>
</file>